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569BBA32"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w:t>
      </w:r>
      <w:r w:rsidR="004A1FD5">
        <w:rPr>
          <w:rFonts w:ascii="Calibri" w:hAnsi="Calibri" w:cs="Calibri"/>
        </w:rPr>
        <w:t>’</w:t>
      </w:r>
      <w:r w:rsidRPr="00C924BA">
        <w:rPr>
          <w:rFonts w:ascii="Calibri" w:hAnsi="Calibri" w:cs="Calibri"/>
        </w:rPr>
        <w: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w:t>
      </w:r>
      <w:r w:rsidR="004A1FD5">
        <w:rPr>
          <w:rFonts w:ascii="Calibri" w:hAnsi="Calibri" w:cs="Calibri"/>
        </w:rPr>
        <w:t>’</w:t>
      </w:r>
      <w:r w:rsidR="00E358DC">
        <w:rPr>
          <w:rFonts w:ascii="Calibri" w:hAnsi="Calibri" w:cs="Calibri"/>
        </w:rPr>
        <w: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5EBA3F94" w14:textId="36B5E76A" w:rsidR="001F5855" w:rsidRPr="004D28C8" w:rsidRDefault="007E1474"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sidR="003017D8">
        <w:rPr>
          <w:rFonts w:ascii="Calibri" w:eastAsia="Calibri" w:hAnsi="Calibri" w:cs="Calibri"/>
          <w:color w:val="000000"/>
        </w:rPr>
        <w:t xml:space="preserve"> wishes to create a comprehensive training program for students preparing to obtain</w:t>
      </w:r>
      <w:r w:rsidR="004977F6">
        <w:rPr>
          <w:rFonts w:ascii="Calibri" w:eastAsia="Calibri" w:hAnsi="Calibri" w:cs="Calibri"/>
          <w:color w:val="000000"/>
        </w:rPr>
        <w:t xml:space="preserve"> a</w:t>
      </w:r>
      <w:r w:rsidR="003017D8">
        <w:rPr>
          <w:rFonts w:ascii="Calibri" w:eastAsia="Calibri" w:hAnsi="Calibri" w:cs="Calibri"/>
          <w:color w:val="000000"/>
        </w:rPr>
        <w:t xml:space="preserve"> </w:t>
      </w:r>
      <w:r w:rsidR="006C7A08">
        <w:rPr>
          <w:rFonts w:ascii="Calibri" w:eastAsia="Calibri" w:hAnsi="Calibri" w:cs="Calibri"/>
          <w:color w:val="000000"/>
        </w:rPr>
        <w:t>driver</w:t>
      </w:r>
      <w:r w:rsidR="004A1FD5">
        <w:rPr>
          <w:rFonts w:ascii="Calibri" w:eastAsia="Calibri" w:hAnsi="Calibri" w:cs="Calibri"/>
          <w:color w:val="000000"/>
        </w:rPr>
        <w:t>’</w:t>
      </w:r>
      <w:r w:rsidR="006C7A08">
        <w:rPr>
          <w:rFonts w:ascii="Calibri" w:eastAsia="Calibri" w:hAnsi="Calibri" w:cs="Calibri"/>
          <w:color w:val="000000"/>
        </w:rPr>
        <w:t xml:space="preserve">s license. </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18007A92" w14:textId="495AF675" w:rsidR="00E358DC" w:rsidRDefault="009F31CD" w:rsidP="00FB2D56">
      <w:pPr>
        <w:numPr>
          <w:ilvl w:val="0"/>
          <w:numId w:val="6"/>
        </w:numPr>
        <w:pBdr>
          <w:top w:val="nil"/>
          <w:left w:val="nil"/>
          <w:bottom w:val="nil"/>
          <w:right w:val="nil"/>
          <w:between w:val="nil"/>
        </w:pBdr>
        <w:suppressAutoHyphens/>
        <w:spacing w:before="240" w:line="276" w:lineRule="auto"/>
        <w:rPr>
          <w:rFonts w:ascii="Calibri" w:eastAsia="Calibri" w:hAnsi="Calibri" w:cs="Calibri"/>
          <w:color w:val="000000"/>
        </w:rPr>
      </w:pPr>
      <w:r>
        <w:rPr>
          <w:rFonts w:ascii="Calibri" w:eastAsia="Calibri" w:hAnsi="Calibri" w:cs="Calibri"/>
          <w:color w:val="000000"/>
        </w:rPr>
        <w:t xml:space="preserve">Liam, the owner of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t>
      </w:r>
      <w:r w:rsidR="008612FB">
        <w:rPr>
          <w:rFonts w:ascii="Calibri" w:eastAsia="Calibri" w:hAnsi="Calibri" w:cs="Calibri"/>
          <w:color w:val="000000"/>
        </w:rPr>
        <w:t xml:space="preserve">believes there is a need for better driver training because </w:t>
      </w:r>
      <w:r w:rsidR="004A1FD5">
        <w:rPr>
          <w:rFonts w:ascii="Calibri" w:eastAsia="Calibri" w:hAnsi="Calibri" w:cs="Calibri"/>
          <w:color w:val="000000"/>
        </w:rPr>
        <w:t>“</w:t>
      </w:r>
      <w:r w:rsidR="008612FB">
        <w:rPr>
          <w:rFonts w:ascii="Calibri" w:eastAsia="Calibri" w:hAnsi="Calibri" w:cs="Calibri"/>
          <w:color w:val="000000"/>
        </w:rPr>
        <w:t>so many people fail their driving tests at the DMV.</w:t>
      </w:r>
      <w:r w:rsidR="004A1FD5">
        <w:rPr>
          <w:rFonts w:ascii="Calibri" w:eastAsia="Calibri" w:hAnsi="Calibri" w:cs="Calibri"/>
          <w:color w:val="000000"/>
        </w:rPr>
        <w:t>”</w:t>
      </w:r>
    </w:p>
    <w:p w14:paraId="200201DF" w14:textId="05E7C608" w:rsidR="005A6759" w:rsidRDefault="005A6759" w:rsidP="00FB2D56">
      <w:pPr>
        <w:numPr>
          <w:ilvl w:val="0"/>
          <w:numId w:val="6"/>
        </w:numPr>
        <w:pBdr>
          <w:top w:val="nil"/>
          <w:left w:val="nil"/>
          <w:bottom w:val="nil"/>
          <w:right w:val="nil"/>
          <w:between w:val="nil"/>
        </w:pBdr>
        <w:suppressAutoHyphens/>
        <w:spacing w:line="276"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ants </w:t>
      </w:r>
      <w:r w:rsidR="000C276D">
        <w:rPr>
          <w:rFonts w:ascii="Calibri" w:eastAsia="Calibri" w:hAnsi="Calibri" w:cs="Calibri"/>
          <w:color w:val="000000"/>
        </w:rPr>
        <w:t>a platform for students to interact with various learning programs</w:t>
      </w:r>
      <w:r w:rsidR="008064DE">
        <w:rPr>
          <w:rFonts w:ascii="Calibri" w:eastAsia="Calibri" w:hAnsi="Calibri" w:cs="Calibri"/>
          <w:color w:val="000000"/>
        </w:rPr>
        <w:t xml:space="preserve"> and schedule reservations for in-person driving lessons. </w:t>
      </w:r>
    </w:p>
    <w:p w14:paraId="3E86D41C" w14:textId="60424DB6" w:rsidR="008F0A04" w:rsidRDefault="008F0A04" w:rsidP="00FB2D56">
      <w:pPr>
        <w:numPr>
          <w:ilvl w:val="0"/>
          <w:numId w:val="6"/>
        </w:numPr>
        <w:pBdr>
          <w:top w:val="nil"/>
          <w:left w:val="nil"/>
          <w:bottom w:val="nil"/>
          <w:right w:val="nil"/>
          <w:between w:val="nil"/>
        </w:pBdr>
        <w:suppressAutoHyphens/>
        <w:spacing w:line="276" w:lineRule="auto"/>
        <w:rPr>
          <w:rFonts w:ascii="Calibri" w:eastAsia="Calibri" w:hAnsi="Calibri" w:cs="Calibri"/>
          <w:color w:val="000000"/>
        </w:rPr>
      </w:pPr>
      <w:r>
        <w:rPr>
          <w:rFonts w:ascii="Calibri" w:eastAsia="Calibri" w:hAnsi="Calibri" w:cs="Calibri"/>
          <w:color w:val="000000"/>
        </w:rPr>
        <w:t xml:space="preserve">The platform should </w:t>
      </w:r>
      <w:r w:rsidR="004431A8">
        <w:rPr>
          <w:rFonts w:ascii="Calibri" w:eastAsia="Calibri" w:hAnsi="Calibri" w:cs="Calibri"/>
          <w:color w:val="000000"/>
        </w:rPr>
        <w:t xml:space="preserve">include </w:t>
      </w:r>
      <w:r w:rsidR="00FB2D56">
        <w:rPr>
          <w:rFonts w:ascii="Calibri" w:eastAsia="Calibri" w:hAnsi="Calibri" w:cs="Calibri"/>
          <w:color w:val="000000"/>
        </w:rPr>
        <w:t>good</w:t>
      </w:r>
      <w:r w:rsidR="004431A8">
        <w:rPr>
          <w:rFonts w:ascii="Calibri" w:eastAsia="Calibri" w:hAnsi="Calibri" w:cs="Calibri"/>
          <w:color w:val="000000"/>
        </w:rPr>
        <w:t xml:space="preserve"> logging practices for maintaining a record of user and administrator actions</w:t>
      </w:r>
      <w:r w:rsidR="00525015">
        <w:rPr>
          <w:rFonts w:ascii="Calibri" w:eastAsia="Calibri" w:hAnsi="Calibri" w:cs="Calibri"/>
          <w:color w:val="000000"/>
        </w:rPr>
        <w:t xml:space="preserve"> </w:t>
      </w:r>
      <w:r w:rsidR="00FB2D56">
        <w:rPr>
          <w:rFonts w:ascii="Calibri" w:eastAsia="Calibri" w:hAnsi="Calibri" w:cs="Calibri"/>
          <w:color w:val="000000"/>
        </w:rPr>
        <w:t>to resolve discrepancies</w:t>
      </w:r>
      <w:r w:rsidR="00525015">
        <w:rPr>
          <w:rFonts w:ascii="Calibri" w:eastAsia="Calibri" w:hAnsi="Calibri" w:cs="Calibri"/>
          <w:color w:val="000000"/>
        </w:rPr>
        <w:t xml:space="preserve">. </w:t>
      </w:r>
    </w:p>
    <w:p w14:paraId="58CCCDAB" w14:textId="6AAC3221" w:rsidR="00F26C1F" w:rsidRDefault="00F26C1F" w:rsidP="00FB2D56">
      <w:pPr>
        <w:numPr>
          <w:ilvl w:val="0"/>
          <w:numId w:val="6"/>
        </w:numPr>
        <w:pBdr>
          <w:top w:val="nil"/>
          <w:left w:val="nil"/>
          <w:bottom w:val="nil"/>
          <w:right w:val="nil"/>
          <w:between w:val="nil"/>
        </w:pBdr>
        <w:suppressAutoHyphens/>
        <w:spacing w:line="276"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ants a dynamic system that allows different modules to be added</w:t>
      </w:r>
      <w:r w:rsidR="005750A1">
        <w:rPr>
          <w:rFonts w:ascii="Calibri" w:eastAsia="Calibri" w:hAnsi="Calibri" w:cs="Calibri"/>
          <w:color w:val="000000"/>
        </w:rPr>
        <w:t xml:space="preserve">, removed, and disable as necessary. </w:t>
      </w:r>
      <w:proofErr w:type="spellStart"/>
      <w:r w:rsidR="005750A1">
        <w:rPr>
          <w:rFonts w:ascii="Calibri" w:eastAsia="Calibri" w:hAnsi="Calibri" w:cs="Calibri"/>
          <w:color w:val="000000"/>
        </w:rPr>
        <w:t>DriverPass</w:t>
      </w:r>
      <w:proofErr w:type="spellEnd"/>
      <w:r w:rsidR="005750A1">
        <w:rPr>
          <w:rFonts w:ascii="Calibri" w:eastAsia="Calibri" w:hAnsi="Calibri" w:cs="Calibri"/>
          <w:color w:val="000000"/>
        </w:rPr>
        <w:t xml:space="preserve"> is invested in creating a flexible, scalable platform to provide </w:t>
      </w:r>
      <w:r w:rsidR="00521FF5">
        <w:rPr>
          <w:rFonts w:ascii="Calibri" w:eastAsia="Calibri" w:hAnsi="Calibri" w:cs="Calibri"/>
          <w:color w:val="000000"/>
        </w:rPr>
        <w:t>lessons of varying degrees</w:t>
      </w:r>
      <w:r w:rsidR="00907C0B">
        <w:rPr>
          <w:rFonts w:ascii="Calibri" w:eastAsia="Calibri" w:hAnsi="Calibri" w:cs="Calibri"/>
          <w:color w:val="000000"/>
        </w:rPr>
        <w:t xml:space="preserve">. </w:t>
      </w:r>
    </w:p>
    <w:p w14:paraId="3B683B6F" w14:textId="77777777" w:rsidR="004A2378" w:rsidRDefault="00907C0B" w:rsidP="00FB2D56">
      <w:pPr>
        <w:numPr>
          <w:ilvl w:val="0"/>
          <w:numId w:val="6"/>
        </w:numPr>
        <w:pBdr>
          <w:top w:val="nil"/>
          <w:left w:val="nil"/>
          <w:bottom w:val="nil"/>
          <w:right w:val="nil"/>
          <w:between w:val="nil"/>
        </w:pBdr>
        <w:suppressAutoHyphens/>
        <w:spacing w:line="276"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offers </w:t>
      </w:r>
      <w:r w:rsidR="00FB2D56">
        <w:rPr>
          <w:rFonts w:ascii="Calibri" w:eastAsia="Calibri" w:hAnsi="Calibri" w:cs="Calibri"/>
          <w:color w:val="000000"/>
        </w:rPr>
        <w:t xml:space="preserve">three different packages for in-person lessons so that students can get as </w:t>
      </w:r>
      <w:proofErr w:type="gramStart"/>
      <w:r w:rsidR="00FB2D56">
        <w:rPr>
          <w:rFonts w:ascii="Calibri" w:eastAsia="Calibri" w:hAnsi="Calibri" w:cs="Calibri"/>
          <w:color w:val="000000"/>
        </w:rPr>
        <w:t>much</w:t>
      </w:r>
      <w:proofErr w:type="gramEnd"/>
      <w:r w:rsidR="00FB2D56">
        <w:rPr>
          <w:rFonts w:ascii="Calibri" w:eastAsia="Calibri" w:hAnsi="Calibri" w:cs="Calibri"/>
          <w:color w:val="000000"/>
        </w:rPr>
        <w:t xml:space="preserve"> or as little help as needed. </w:t>
      </w:r>
    </w:p>
    <w:p w14:paraId="656AE204" w14:textId="764E45E0" w:rsidR="001F5855" w:rsidRPr="00F71900" w:rsidRDefault="004A2378" w:rsidP="00F71900">
      <w:pPr>
        <w:numPr>
          <w:ilvl w:val="0"/>
          <w:numId w:val="6"/>
        </w:numPr>
        <w:pBdr>
          <w:top w:val="nil"/>
          <w:left w:val="nil"/>
          <w:bottom w:val="nil"/>
          <w:right w:val="nil"/>
          <w:between w:val="nil"/>
        </w:pBdr>
        <w:suppressAutoHyphens/>
        <w:spacing w:line="276"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ants to focus on business operations, so </w:t>
      </w:r>
      <w:r w:rsidR="007C389C">
        <w:rPr>
          <w:rFonts w:ascii="Calibri" w:eastAsia="Calibri" w:hAnsi="Calibri" w:cs="Calibri"/>
          <w:color w:val="000000"/>
        </w:rPr>
        <w:t>they desire minimal technical issues</w:t>
      </w:r>
      <w:r w:rsidR="00F71900">
        <w:rPr>
          <w:rFonts w:ascii="Calibri" w:eastAsia="Calibri" w:hAnsi="Calibri" w:cs="Calibri"/>
          <w:color w:val="000000"/>
        </w:rPr>
        <w:t>.</w:t>
      </w:r>
      <w:r w:rsidR="007C389C">
        <w:rPr>
          <w:rFonts w:ascii="Calibri" w:eastAsia="Calibri" w:hAnsi="Calibri" w:cs="Calibri"/>
          <w:color w:val="000000"/>
        </w:rPr>
        <w:t xml:space="preserve"> </w:t>
      </w:r>
      <w:r w:rsidR="00FB2D56">
        <w:rPr>
          <w:rFonts w:ascii="Calibri" w:eastAsia="Calibri" w:hAnsi="Calibri" w:cs="Calibri"/>
          <w:color w:val="000000"/>
        </w:rPr>
        <w:br/>
      </w:r>
      <w:r w:rsidR="00FB2D56">
        <w:rPr>
          <w:rFonts w:ascii="Calibri" w:eastAsia="Calibri" w:hAnsi="Calibri" w:cs="Calibri"/>
          <w:color w:val="000000"/>
        </w:rPr>
        <w:br/>
      </w:r>
    </w:p>
    <w:p w14:paraId="506DAF62" w14:textId="77777777" w:rsidR="001F5855" w:rsidRPr="0073026F" w:rsidRDefault="00B56238" w:rsidP="006044C7">
      <w:pPr>
        <w:pStyle w:val="Heading3"/>
        <w:keepNext w:val="0"/>
        <w:keepLines w:val="0"/>
        <w:suppressAutoHyphens/>
        <w:spacing w:line="276" w:lineRule="auto"/>
      </w:pPr>
      <w:r w:rsidRPr="0073026F">
        <w:lastRenderedPageBreak/>
        <w:t>Objectives and Goals</w:t>
      </w:r>
    </w:p>
    <w:p w14:paraId="1AEE2D14" w14:textId="41EDB43A" w:rsidR="001F5855" w:rsidRPr="0073026F" w:rsidRDefault="00B56238" w:rsidP="006044C7">
      <w:pPr>
        <w:suppressAutoHyphens/>
        <w:spacing w:after="0" w:line="276"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845C1DF" w14:textId="03607E01" w:rsidR="001F5855" w:rsidRDefault="00AA3030" w:rsidP="006044C7">
      <w:pPr>
        <w:numPr>
          <w:ilvl w:val="0"/>
          <w:numId w:val="5"/>
        </w:numPr>
        <w:pBdr>
          <w:top w:val="nil"/>
          <w:left w:val="nil"/>
          <w:bottom w:val="nil"/>
          <w:right w:val="nil"/>
          <w:between w:val="nil"/>
        </w:pBdr>
        <w:suppressAutoHyphens/>
        <w:spacing w:after="0" w:line="276" w:lineRule="auto"/>
        <w:rPr>
          <w:rFonts w:ascii="Calibri" w:eastAsia="Calibri" w:hAnsi="Calibri" w:cs="Calibri"/>
          <w:color w:val="000000"/>
        </w:rPr>
      </w:pPr>
      <w:r>
        <w:rPr>
          <w:rFonts w:ascii="Calibri" w:eastAsia="Calibri" w:hAnsi="Calibri" w:cs="Calibri"/>
          <w:color w:val="000000"/>
        </w:rPr>
        <w:t>Student u</w:t>
      </w:r>
      <w:r w:rsidR="00E66BFA">
        <w:rPr>
          <w:rFonts w:ascii="Calibri" w:eastAsia="Calibri" w:hAnsi="Calibri" w:cs="Calibri"/>
          <w:color w:val="000000"/>
        </w:rPr>
        <w:t>sers</w:t>
      </w:r>
      <w:r>
        <w:rPr>
          <w:rFonts w:ascii="Calibri" w:eastAsia="Calibri" w:hAnsi="Calibri" w:cs="Calibri"/>
          <w:color w:val="000000"/>
        </w:rPr>
        <w:t xml:space="preserve"> (herein referred to as customers)</w:t>
      </w:r>
      <w:r w:rsidR="00E66BFA">
        <w:rPr>
          <w:rFonts w:ascii="Calibri" w:eastAsia="Calibri" w:hAnsi="Calibri" w:cs="Calibri"/>
          <w:color w:val="000000"/>
        </w:rPr>
        <w:t xml:space="preserve"> have the following </w:t>
      </w:r>
      <w:r w:rsidR="00BB654A">
        <w:rPr>
          <w:rFonts w:ascii="Calibri" w:eastAsia="Calibri" w:hAnsi="Calibri" w:cs="Calibri"/>
          <w:color w:val="000000"/>
        </w:rPr>
        <w:t>attributes</w:t>
      </w:r>
      <w:r>
        <w:rPr>
          <w:rFonts w:ascii="Calibri" w:eastAsia="Calibri" w:hAnsi="Calibri" w:cs="Calibri"/>
          <w:color w:val="000000"/>
        </w:rPr>
        <w:t>:</w:t>
      </w:r>
    </w:p>
    <w:p w14:paraId="55209088" w14:textId="07BD232F" w:rsidR="00AA3030" w:rsidRDefault="00BB654A" w:rsidP="006044C7">
      <w:pPr>
        <w:numPr>
          <w:ilvl w:val="1"/>
          <w:numId w:val="5"/>
        </w:numPr>
        <w:pBdr>
          <w:top w:val="nil"/>
          <w:left w:val="nil"/>
          <w:bottom w:val="nil"/>
          <w:right w:val="nil"/>
          <w:between w:val="nil"/>
        </w:pBdr>
        <w:suppressAutoHyphens/>
        <w:spacing w:after="0" w:line="276" w:lineRule="auto"/>
        <w:rPr>
          <w:rFonts w:ascii="Calibri" w:eastAsia="Calibri" w:hAnsi="Calibri" w:cs="Calibri"/>
          <w:color w:val="000000"/>
        </w:rPr>
      </w:pPr>
      <w:r>
        <w:rPr>
          <w:rFonts w:ascii="Calibri" w:eastAsia="Calibri" w:hAnsi="Calibri" w:cs="Calibri"/>
          <w:color w:val="000000"/>
        </w:rPr>
        <w:t>The ability to m</w:t>
      </w:r>
      <w:r w:rsidR="004A5BC9">
        <w:rPr>
          <w:rFonts w:ascii="Calibri" w:eastAsia="Calibri" w:hAnsi="Calibri" w:cs="Calibri"/>
          <w:color w:val="000000"/>
        </w:rPr>
        <w:t>anage</w:t>
      </w:r>
      <w:r w:rsidR="00B704F1">
        <w:rPr>
          <w:rFonts w:ascii="Calibri" w:eastAsia="Calibri" w:hAnsi="Calibri" w:cs="Calibri"/>
          <w:color w:val="000000"/>
        </w:rPr>
        <w:t xml:space="preserve"> </w:t>
      </w:r>
      <w:r>
        <w:rPr>
          <w:rFonts w:ascii="Calibri" w:eastAsia="Calibri" w:hAnsi="Calibri" w:cs="Calibri"/>
          <w:color w:val="000000"/>
        </w:rPr>
        <w:t xml:space="preserve">reservations </w:t>
      </w:r>
      <w:r w:rsidR="00E74869">
        <w:rPr>
          <w:rFonts w:ascii="Calibri" w:eastAsia="Calibri" w:hAnsi="Calibri" w:cs="Calibri"/>
          <w:color w:val="000000"/>
        </w:rPr>
        <w:t xml:space="preserve">(establish, cancel, and modify appointments) </w:t>
      </w:r>
      <w:r w:rsidR="00B704F1">
        <w:rPr>
          <w:rFonts w:ascii="Calibri" w:eastAsia="Calibri" w:hAnsi="Calibri" w:cs="Calibri"/>
          <w:color w:val="000000"/>
        </w:rPr>
        <w:t>for driving lessons</w:t>
      </w:r>
      <w:r w:rsidR="001F4499">
        <w:rPr>
          <w:rFonts w:ascii="Calibri" w:eastAsia="Calibri" w:hAnsi="Calibri" w:cs="Calibri"/>
          <w:color w:val="000000"/>
        </w:rPr>
        <w:t xml:space="preserve">. Customers should be able to </w:t>
      </w:r>
      <w:r w:rsidR="00BE434A">
        <w:rPr>
          <w:rFonts w:ascii="Calibri" w:eastAsia="Calibri" w:hAnsi="Calibri" w:cs="Calibri"/>
          <w:color w:val="000000"/>
        </w:rPr>
        <w:t>choose a date, time,</w:t>
      </w:r>
      <w:r w:rsidR="00D718FB">
        <w:rPr>
          <w:rFonts w:ascii="Calibri" w:eastAsia="Calibri" w:hAnsi="Calibri" w:cs="Calibri"/>
          <w:color w:val="000000"/>
        </w:rPr>
        <w:t xml:space="preserve"> car,</w:t>
      </w:r>
      <w:r w:rsidR="00BE434A">
        <w:rPr>
          <w:rFonts w:ascii="Calibri" w:eastAsia="Calibri" w:hAnsi="Calibri" w:cs="Calibri"/>
          <w:color w:val="000000"/>
        </w:rPr>
        <w:t xml:space="preserve"> driver</w:t>
      </w:r>
      <w:r w:rsidR="00E74869">
        <w:rPr>
          <w:rFonts w:ascii="Calibri" w:eastAsia="Calibri" w:hAnsi="Calibri" w:cs="Calibri"/>
          <w:color w:val="000000"/>
        </w:rPr>
        <w:t xml:space="preserve">, </w:t>
      </w:r>
      <w:r w:rsidR="00A10C6D">
        <w:rPr>
          <w:rFonts w:ascii="Calibri" w:eastAsia="Calibri" w:hAnsi="Calibri" w:cs="Calibri"/>
          <w:color w:val="000000"/>
        </w:rPr>
        <w:t>and package</w:t>
      </w:r>
      <w:r w:rsidR="00BE434A">
        <w:rPr>
          <w:rFonts w:ascii="Calibri" w:eastAsia="Calibri" w:hAnsi="Calibri" w:cs="Calibri"/>
          <w:color w:val="000000"/>
        </w:rPr>
        <w:t xml:space="preserve"> </w:t>
      </w:r>
      <w:r w:rsidR="00D718FB">
        <w:rPr>
          <w:rFonts w:ascii="Calibri" w:eastAsia="Calibri" w:hAnsi="Calibri" w:cs="Calibri"/>
          <w:color w:val="000000"/>
        </w:rPr>
        <w:t xml:space="preserve">for their </w:t>
      </w:r>
      <w:r w:rsidR="004A5BC9">
        <w:rPr>
          <w:rFonts w:ascii="Calibri" w:eastAsia="Calibri" w:hAnsi="Calibri" w:cs="Calibri"/>
          <w:color w:val="000000"/>
        </w:rPr>
        <w:t>session</w:t>
      </w:r>
      <w:r w:rsidR="00D718FB">
        <w:rPr>
          <w:rFonts w:ascii="Calibri" w:eastAsia="Calibri" w:hAnsi="Calibri" w:cs="Calibri"/>
          <w:color w:val="000000"/>
        </w:rPr>
        <w:t xml:space="preserve">. </w:t>
      </w:r>
      <w:r w:rsidR="00BE434A">
        <w:rPr>
          <w:rFonts w:ascii="Calibri" w:eastAsia="Calibri" w:hAnsi="Calibri" w:cs="Calibri"/>
          <w:color w:val="000000"/>
        </w:rPr>
        <w:t xml:space="preserve">  </w:t>
      </w:r>
    </w:p>
    <w:p w14:paraId="5C4E1085" w14:textId="2260849C" w:rsidR="00A10C6D" w:rsidRDefault="00A10C6D" w:rsidP="006044C7">
      <w:pPr>
        <w:numPr>
          <w:ilvl w:val="2"/>
          <w:numId w:val="5"/>
        </w:numPr>
        <w:pBdr>
          <w:top w:val="nil"/>
          <w:left w:val="nil"/>
          <w:bottom w:val="nil"/>
          <w:right w:val="nil"/>
          <w:between w:val="nil"/>
        </w:pBdr>
        <w:suppressAutoHyphens/>
        <w:spacing w:after="0" w:line="276" w:lineRule="auto"/>
        <w:rPr>
          <w:rFonts w:ascii="Calibri" w:eastAsia="Calibri" w:hAnsi="Calibri" w:cs="Calibri"/>
          <w:color w:val="000000"/>
        </w:rPr>
      </w:pPr>
      <w:r w:rsidRPr="00A10C6D">
        <w:rPr>
          <w:rFonts w:ascii="Calibri" w:eastAsia="Calibri" w:hAnsi="Calibri" w:cs="Calibri"/>
          <w:b/>
          <w:bCs/>
          <w:color w:val="000000"/>
        </w:rPr>
        <w:t>Package One:</w:t>
      </w:r>
      <w:r>
        <w:rPr>
          <w:rFonts w:ascii="Calibri" w:eastAsia="Calibri" w:hAnsi="Calibri" w:cs="Calibri"/>
          <w:color w:val="000000"/>
        </w:rPr>
        <w:t xml:space="preserve"> Six hours in a car with a trainer</w:t>
      </w:r>
    </w:p>
    <w:p w14:paraId="21C12F3D" w14:textId="3DA8230B" w:rsidR="00A10C6D" w:rsidRPr="00A10C6D" w:rsidRDefault="00A10C6D" w:rsidP="006044C7">
      <w:pPr>
        <w:numPr>
          <w:ilvl w:val="2"/>
          <w:numId w:val="5"/>
        </w:numPr>
        <w:pBdr>
          <w:top w:val="nil"/>
          <w:left w:val="nil"/>
          <w:bottom w:val="nil"/>
          <w:right w:val="nil"/>
          <w:between w:val="nil"/>
        </w:pBdr>
        <w:suppressAutoHyphens/>
        <w:spacing w:after="0" w:line="276" w:lineRule="auto"/>
        <w:rPr>
          <w:rFonts w:ascii="Calibri" w:eastAsia="Calibri" w:hAnsi="Calibri" w:cs="Calibri"/>
          <w:b/>
          <w:bCs/>
          <w:color w:val="000000"/>
        </w:rPr>
      </w:pPr>
      <w:r w:rsidRPr="00A10C6D">
        <w:rPr>
          <w:rFonts w:ascii="Calibri" w:eastAsia="Calibri" w:hAnsi="Calibri" w:cs="Calibri"/>
          <w:b/>
          <w:bCs/>
          <w:color w:val="000000"/>
        </w:rPr>
        <w:t>Package Two:</w:t>
      </w:r>
      <w:r>
        <w:rPr>
          <w:rFonts w:ascii="Calibri" w:eastAsia="Calibri" w:hAnsi="Calibri" w:cs="Calibri"/>
          <w:b/>
          <w:bCs/>
          <w:color w:val="000000"/>
        </w:rPr>
        <w:t xml:space="preserve"> </w:t>
      </w:r>
      <w:r>
        <w:rPr>
          <w:rFonts w:ascii="Calibri" w:eastAsia="Calibri" w:hAnsi="Calibri" w:cs="Calibri"/>
          <w:color w:val="000000"/>
        </w:rPr>
        <w:t xml:space="preserve">Eight hours in a car with a trainer and an in-person lesson where </w:t>
      </w:r>
      <w:proofErr w:type="spellStart"/>
      <w:r w:rsidR="005A76D5">
        <w:rPr>
          <w:rFonts w:ascii="Calibri" w:eastAsia="Calibri" w:hAnsi="Calibri" w:cs="Calibri"/>
          <w:color w:val="000000"/>
        </w:rPr>
        <w:t>DriverPass</w:t>
      </w:r>
      <w:proofErr w:type="spellEnd"/>
      <w:r w:rsidR="005A76D5">
        <w:rPr>
          <w:rFonts w:ascii="Calibri" w:eastAsia="Calibri" w:hAnsi="Calibri" w:cs="Calibri"/>
          <w:color w:val="000000"/>
        </w:rPr>
        <w:t xml:space="preserve"> trainers</w:t>
      </w:r>
      <w:r>
        <w:rPr>
          <w:rFonts w:ascii="Calibri" w:eastAsia="Calibri" w:hAnsi="Calibri" w:cs="Calibri"/>
          <w:color w:val="000000"/>
        </w:rPr>
        <w:t xml:space="preserve"> explain the DMV rules and policies</w:t>
      </w:r>
    </w:p>
    <w:p w14:paraId="02F9F9E1" w14:textId="42F4F36A" w:rsidR="00D014E4" w:rsidRDefault="00A10C6D" w:rsidP="006044C7">
      <w:pPr>
        <w:numPr>
          <w:ilvl w:val="2"/>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b/>
          <w:bCs/>
          <w:color w:val="000000"/>
        </w:rPr>
        <w:t xml:space="preserve">Package Three: </w:t>
      </w:r>
      <w:r w:rsidRPr="00A10C6D">
        <w:rPr>
          <w:rFonts w:ascii="Calibri" w:eastAsia="Calibri" w:hAnsi="Calibri" w:cs="Calibri"/>
          <w:b/>
          <w:bCs/>
          <w:color w:val="000000"/>
        </w:rPr>
        <w:t xml:space="preserve"> </w:t>
      </w:r>
      <w:r w:rsidR="00AD74CA">
        <w:rPr>
          <w:rFonts w:ascii="Calibri" w:eastAsia="Calibri" w:hAnsi="Calibri" w:cs="Calibri"/>
          <w:color w:val="000000"/>
        </w:rPr>
        <w:t xml:space="preserve">Twelve hours in a car with a trainer, an in-person lesson where </w:t>
      </w:r>
      <w:proofErr w:type="spellStart"/>
      <w:r w:rsidR="005A76D5">
        <w:rPr>
          <w:rFonts w:ascii="Calibri" w:eastAsia="Calibri" w:hAnsi="Calibri" w:cs="Calibri"/>
          <w:color w:val="000000"/>
        </w:rPr>
        <w:t>DriverPass</w:t>
      </w:r>
      <w:proofErr w:type="spellEnd"/>
      <w:r w:rsidR="005A76D5">
        <w:rPr>
          <w:rFonts w:ascii="Calibri" w:eastAsia="Calibri" w:hAnsi="Calibri" w:cs="Calibri"/>
          <w:color w:val="000000"/>
        </w:rPr>
        <w:t xml:space="preserve"> trainers</w:t>
      </w:r>
      <w:r w:rsidR="00AD74CA">
        <w:rPr>
          <w:rFonts w:ascii="Calibri" w:eastAsia="Calibri" w:hAnsi="Calibri" w:cs="Calibri"/>
          <w:color w:val="000000"/>
        </w:rPr>
        <w:t xml:space="preserve"> explain the DMV rules and policies – </w:t>
      </w:r>
      <w:r w:rsidR="00AD74CA">
        <w:rPr>
          <w:rFonts w:ascii="Calibri" w:eastAsia="Calibri" w:hAnsi="Calibri" w:cs="Calibri"/>
          <w:i/>
          <w:iCs/>
          <w:color w:val="000000"/>
        </w:rPr>
        <w:t xml:space="preserve">plus </w:t>
      </w:r>
      <w:r w:rsidR="005A76D5">
        <w:rPr>
          <w:rFonts w:ascii="Calibri" w:eastAsia="Calibri" w:hAnsi="Calibri" w:cs="Calibri"/>
          <w:color w:val="000000"/>
        </w:rPr>
        <w:t xml:space="preserve">access to </w:t>
      </w:r>
      <w:proofErr w:type="spellStart"/>
      <w:r w:rsidR="005A76D5">
        <w:rPr>
          <w:rFonts w:ascii="Calibri" w:eastAsia="Calibri" w:hAnsi="Calibri" w:cs="Calibri"/>
          <w:color w:val="000000"/>
        </w:rPr>
        <w:t>DriverPass</w:t>
      </w:r>
      <w:r w:rsidR="004A1FD5">
        <w:rPr>
          <w:rFonts w:ascii="Calibri" w:eastAsia="Calibri" w:hAnsi="Calibri" w:cs="Calibri"/>
          <w:color w:val="000000"/>
        </w:rPr>
        <w:t>’</w:t>
      </w:r>
      <w:r w:rsidR="005A76D5">
        <w:rPr>
          <w:rFonts w:ascii="Calibri" w:eastAsia="Calibri" w:hAnsi="Calibri" w:cs="Calibri"/>
          <w:color w:val="000000"/>
        </w:rPr>
        <w:t>s</w:t>
      </w:r>
      <w:proofErr w:type="spellEnd"/>
      <w:r w:rsidR="002F7D57">
        <w:rPr>
          <w:rFonts w:ascii="Calibri" w:eastAsia="Calibri" w:hAnsi="Calibri" w:cs="Calibri"/>
          <w:color w:val="000000"/>
        </w:rPr>
        <w:t xml:space="preserve"> online class with all the content and material, including practice tests.</w:t>
      </w:r>
    </w:p>
    <w:p w14:paraId="4E3E386F" w14:textId="0719F148" w:rsidR="00F825DC" w:rsidRPr="008944E3" w:rsidRDefault="00E01E7C"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Depending on their permissions (determined by the package the customer purchased), customers need to be able to access the online learning tools</w:t>
      </w:r>
      <w:r w:rsidR="008944E3">
        <w:rPr>
          <w:rFonts w:ascii="Calibri" w:eastAsia="Calibri" w:hAnsi="Calibri" w:cs="Calibri"/>
          <w:color w:val="000000"/>
        </w:rPr>
        <w:t>.</w:t>
      </w:r>
    </w:p>
    <w:p w14:paraId="7A80A3C2" w14:textId="2FB6BD20" w:rsidR="008944E3" w:rsidRPr="00CC14A5" w:rsidRDefault="00CC14A5"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Enter the following information when purchasing and registering for a package:</w:t>
      </w:r>
    </w:p>
    <w:p w14:paraId="36B2720C" w14:textId="77777777" w:rsidR="00941A07" w:rsidRPr="00941A07" w:rsidRDefault="00941A07" w:rsidP="006044C7">
      <w:pPr>
        <w:numPr>
          <w:ilvl w:val="2"/>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First name, last name</w:t>
      </w:r>
    </w:p>
    <w:p w14:paraId="6E72C70E" w14:textId="77777777" w:rsidR="00941A07" w:rsidRPr="00941A07" w:rsidRDefault="00941A07" w:rsidP="006044C7">
      <w:pPr>
        <w:numPr>
          <w:ilvl w:val="2"/>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 xml:space="preserve">Address, State </w:t>
      </w:r>
    </w:p>
    <w:p w14:paraId="72289B7A" w14:textId="444B5DEB" w:rsidR="00CC14A5" w:rsidRPr="00F05438" w:rsidRDefault="00941A07" w:rsidP="006044C7">
      <w:pPr>
        <w:numPr>
          <w:ilvl w:val="2"/>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Phone number</w:t>
      </w:r>
    </w:p>
    <w:p w14:paraId="72DED8E6" w14:textId="78322926" w:rsidR="00F05438" w:rsidRPr="00F05438" w:rsidRDefault="00F05438" w:rsidP="006044C7">
      <w:pPr>
        <w:numPr>
          <w:ilvl w:val="2"/>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Customer pick-up and drop-off location (should be the same location for both fields)</w:t>
      </w:r>
    </w:p>
    <w:p w14:paraId="341C2E5F" w14:textId="636C8B78" w:rsidR="00F05438" w:rsidRPr="00DB6027" w:rsidRDefault="00F05438" w:rsidP="006044C7">
      <w:pPr>
        <w:numPr>
          <w:ilvl w:val="2"/>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Credit card number, expiration date, and security code</w:t>
      </w:r>
    </w:p>
    <w:p w14:paraId="792DDA13" w14:textId="5B9F26B8" w:rsidR="00DB6027" w:rsidRPr="00D1613F" w:rsidRDefault="00DB6027"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Reset forgotten passwords</w:t>
      </w:r>
    </w:p>
    <w:p w14:paraId="552C1828" w14:textId="21D1EA54" w:rsidR="00D1613F" w:rsidRPr="00D1613F" w:rsidRDefault="001701AA" w:rsidP="006044C7">
      <w:pPr>
        <w:numPr>
          <w:ilvl w:val="0"/>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 xml:space="preserve">The platform defines various roles for </w:t>
      </w:r>
      <w:r w:rsidR="00983D88">
        <w:rPr>
          <w:rFonts w:ascii="Calibri" w:eastAsia="Calibri" w:hAnsi="Calibri" w:cs="Calibri"/>
          <w:color w:val="000000"/>
        </w:rPr>
        <w:t xml:space="preserve">administrative users (employees of </w:t>
      </w:r>
      <w:proofErr w:type="spellStart"/>
      <w:r w:rsidR="00983D88">
        <w:rPr>
          <w:rFonts w:ascii="Calibri" w:eastAsia="Calibri" w:hAnsi="Calibri" w:cs="Calibri"/>
          <w:color w:val="000000"/>
        </w:rPr>
        <w:t>DriverPass</w:t>
      </w:r>
      <w:proofErr w:type="spellEnd"/>
      <w:r w:rsidR="00983D88">
        <w:rPr>
          <w:rFonts w:ascii="Calibri" w:eastAsia="Calibri" w:hAnsi="Calibri" w:cs="Calibri"/>
          <w:color w:val="000000"/>
        </w:rPr>
        <w:t>)</w:t>
      </w:r>
    </w:p>
    <w:p w14:paraId="1EAC71E1" w14:textId="409CED39" w:rsidR="00D1613F" w:rsidRPr="00BF0D91" w:rsidRDefault="00BF0D91"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Super admin (</w:t>
      </w:r>
      <w:r w:rsidR="006B0ACA">
        <w:rPr>
          <w:rFonts w:ascii="Calibri" w:eastAsia="Calibri" w:hAnsi="Calibri" w:cs="Calibri"/>
          <w:color w:val="000000"/>
        </w:rPr>
        <w:t>Liam</w:t>
      </w:r>
      <w:r>
        <w:rPr>
          <w:rFonts w:ascii="Calibri" w:eastAsia="Calibri" w:hAnsi="Calibri" w:cs="Calibri"/>
          <w:color w:val="000000"/>
        </w:rPr>
        <w:t>)</w:t>
      </w:r>
      <w:r w:rsidR="006B0ACA">
        <w:rPr>
          <w:rFonts w:ascii="Calibri" w:eastAsia="Calibri" w:hAnsi="Calibri" w:cs="Calibri"/>
          <w:color w:val="000000"/>
        </w:rPr>
        <w:t xml:space="preserve"> – full access over all accounts so they can be reset</w:t>
      </w:r>
      <w:r w:rsidR="00D05FC9">
        <w:rPr>
          <w:rFonts w:ascii="Calibri" w:eastAsia="Calibri" w:hAnsi="Calibri" w:cs="Calibri"/>
          <w:color w:val="000000"/>
        </w:rPr>
        <w:t xml:space="preserve"> (forgotten passwords) or blocked (terminated employees)</w:t>
      </w:r>
    </w:p>
    <w:p w14:paraId="513383C7" w14:textId="5DED03AF" w:rsidR="00BF0D91" w:rsidRPr="0042081F" w:rsidRDefault="00BF0D91"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IT Officer (Ian) – Maintains the system</w:t>
      </w:r>
      <w:r w:rsidR="00790067">
        <w:rPr>
          <w:rFonts w:ascii="Calibri" w:eastAsia="Calibri" w:hAnsi="Calibri" w:cs="Calibri"/>
          <w:color w:val="000000"/>
        </w:rPr>
        <w:t xml:space="preserve"> and</w:t>
      </w:r>
      <w:r>
        <w:rPr>
          <w:rFonts w:ascii="Calibri" w:eastAsia="Calibri" w:hAnsi="Calibri" w:cs="Calibri"/>
          <w:color w:val="000000"/>
        </w:rPr>
        <w:t xml:space="preserve"> modifies it as necessary</w:t>
      </w:r>
      <w:r w:rsidR="00790067">
        <w:rPr>
          <w:rFonts w:ascii="Calibri" w:eastAsia="Calibri" w:hAnsi="Calibri" w:cs="Calibri"/>
          <w:color w:val="000000"/>
        </w:rPr>
        <w:t>. [Do not grant permissions for deleting things without super admit approval</w:t>
      </w:r>
      <w:r w:rsidR="0042081F">
        <w:rPr>
          <w:rFonts w:ascii="Calibri" w:eastAsia="Calibri" w:hAnsi="Calibri" w:cs="Calibri"/>
          <w:color w:val="000000"/>
        </w:rPr>
        <w:t xml:space="preserve">). </w:t>
      </w:r>
    </w:p>
    <w:p w14:paraId="3EFE58B2" w14:textId="48BEACCE" w:rsidR="0042081F" w:rsidRPr="004163EC" w:rsidRDefault="0042081F"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Secretary – Able to view reservations</w:t>
      </w:r>
      <w:r w:rsidR="00B81B44">
        <w:rPr>
          <w:rFonts w:ascii="Calibri" w:eastAsia="Calibri" w:hAnsi="Calibri" w:cs="Calibri"/>
          <w:color w:val="000000"/>
        </w:rPr>
        <w:t xml:space="preserve"> </w:t>
      </w:r>
      <w:r w:rsidR="004163EC">
        <w:rPr>
          <w:rFonts w:ascii="Calibri" w:eastAsia="Calibri" w:hAnsi="Calibri" w:cs="Calibri"/>
          <w:color w:val="000000"/>
        </w:rPr>
        <w:t xml:space="preserve">and </w:t>
      </w:r>
      <w:r w:rsidR="00B81B44">
        <w:rPr>
          <w:rFonts w:ascii="Calibri" w:eastAsia="Calibri" w:hAnsi="Calibri" w:cs="Calibri"/>
          <w:color w:val="000000"/>
        </w:rPr>
        <w:t xml:space="preserve">create and </w:t>
      </w:r>
      <w:r w:rsidR="004163EC">
        <w:rPr>
          <w:rFonts w:ascii="Calibri" w:eastAsia="Calibri" w:hAnsi="Calibri" w:cs="Calibri"/>
          <w:color w:val="000000"/>
        </w:rPr>
        <w:t>change</w:t>
      </w:r>
      <w:r w:rsidR="00B81B44">
        <w:rPr>
          <w:rFonts w:ascii="Calibri" w:eastAsia="Calibri" w:hAnsi="Calibri" w:cs="Calibri"/>
          <w:color w:val="000000"/>
        </w:rPr>
        <w:t xml:space="preserve"> appointments</w:t>
      </w:r>
      <w:r w:rsidR="004163EC">
        <w:rPr>
          <w:rFonts w:ascii="Calibri" w:eastAsia="Calibri" w:hAnsi="Calibri" w:cs="Calibri"/>
          <w:color w:val="000000"/>
        </w:rPr>
        <w:t>.</w:t>
      </w:r>
      <w:r w:rsidR="00B81B44">
        <w:rPr>
          <w:rFonts w:ascii="Calibri" w:eastAsia="Calibri" w:hAnsi="Calibri" w:cs="Calibri"/>
          <w:color w:val="000000"/>
        </w:rPr>
        <w:t xml:space="preserve"> </w:t>
      </w:r>
    </w:p>
    <w:p w14:paraId="2D434B72" w14:textId="6E6EB45D" w:rsidR="004163EC" w:rsidRPr="00C86AE3" w:rsidRDefault="004163EC" w:rsidP="006044C7">
      <w:pPr>
        <w:numPr>
          <w:ilvl w:val="0"/>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 xml:space="preserve">Platform </w:t>
      </w:r>
      <w:r w:rsidR="00C86AE3">
        <w:rPr>
          <w:rFonts w:ascii="Calibri" w:eastAsia="Calibri" w:hAnsi="Calibri" w:cs="Calibri"/>
          <w:color w:val="000000"/>
        </w:rPr>
        <w:t>functionality</w:t>
      </w:r>
    </w:p>
    <w:p w14:paraId="2CD51ECC" w14:textId="584CBA88" w:rsidR="00C86AE3" w:rsidRPr="00A05518" w:rsidRDefault="00C86AE3"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Packages should have modularity so they can be disabled by the super admin or IT officer</w:t>
      </w:r>
    </w:p>
    <w:p w14:paraId="40C7965C" w14:textId="10EEB1A6" w:rsidR="00A05518" w:rsidRPr="0051087E" w:rsidRDefault="00A05518"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The platform operates via the web</w:t>
      </w:r>
      <w:r w:rsidR="00B16792">
        <w:rPr>
          <w:rFonts w:ascii="Calibri" w:eastAsia="Calibri" w:hAnsi="Calibri" w:cs="Calibri"/>
          <w:color w:val="000000"/>
        </w:rPr>
        <w:t>, preferably through the cloud</w:t>
      </w:r>
      <w:r w:rsidR="004977F6">
        <w:rPr>
          <w:rFonts w:ascii="Calibri" w:eastAsia="Calibri" w:hAnsi="Calibri" w:cs="Calibri"/>
          <w:color w:val="000000"/>
        </w:rPr>
        <w:t>, so that</w:t>
      </w:r>
      <w:r w:rsidR="00B16792">
        <w:rPr>
          <w:rFonts w:ascii="Calibri" w:eastAsia="Calibri" w:hAnsi="Calibri" w:cs="Calibri"/>
          <w:color w:val="000000"/>
        </w:rPr>
        <w:t xml:space="preserve"> users can access their data anywhere they have a connection with any computer or mobile device.</w:t>
      </w:r>
    </w:p>
    <w:p w14:paraId="459E602F" w14:textId="1B66B119" w:rsidR="0051087E" w:rsidRPr="0051087E" w:rsidRDefault="0051087E"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The system permits offline work by making various reports downloadable</w:t>
      </w:r>
    </w:p>
    <w:p w14:paraId="4888BFE4" w14:textId="2CEB5555" w:rsidR="0051087E" w:rsidRPr="00473DD7" w:rsidRDefault="006C4A4E"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 xml:space="preserve">Customer appointments for reservations have a </w:t>
      </w:r>
      <w:r w:rsidR="00BD3116">
        <w:rPr>
          <w:rFonts w:ascii="Calibri" w:eastAsia="Calibri" w:hAnsi="Calibri" w:cs="Calibri"/>
          <w:color w:val="000000"/>
        </w:rPr>
        <w:t xml:space="preserve">CRM log that shows activity on the reservation. </w:t>
      </w:r>
    </w:p>
    <w:p w14:paraId="416EA778" w14:textId="276C0CB0" w:rsidR="00473DD7" w:rsidRPr="00DC4425" w:rsidRDefault="00DC4425"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 xml:space="preserve">Sends a notification when the DMV has updated policies, regulations, rules, etc. </w:t>
      </w:r>
    </w:p>
    <w:p w14:paraId="75641E0D" w14:textId="74386641" w:rsidR="00DC4425" w:rsidRPr="001879D8" w:rsidRDefault="00D8447E"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 xml:space="preserve">Offers a </w:t>
      </w:r>
      <w:r w:rsidR="004A1FD5">
        <w:rPr>
          <w:rFonts w:ascii="Calibri" w:eastAsia="Calibri" w:hAnsi="Calibri" w:cs="Calibri"/>
          <w:color w:val="000000"/>
        </w:rPr>
        <w:t>“</w:t>
      </w:r>
      <w:r>
        <w:rPr>
          <w:rFonts w:ascii="Calibri" w:eastAsia="Calibri" w:hAnsi="Calibri" w:cs="Calibri"/>
          <w:color w:val="000000"/>
        </w:rPr>
        <w:t>contact us</w:t>
      </w:r>
      <w:r w:rsidR="004A1FD5">
        <w:rPr>
          <w:rFonts w:ascii="Calibri" w:eastAsia="Calibri" w:hAnsi="Calibri" w:cs="Calibri"/>
          <w:color w:val="000000"/>
        </w:rPr>
        <w:t>”</w:t>
      </w:r>
      <w:r>
        <w:rPr>
          <w:rFonts w:ascii="Calibri" w:eastAsia="Calibri" w:hAnsi="Calibri" w:cs="Calibri"/>
          <w:color w:val="000000"/>
        </w:rPr>
        <w:t xml:space="preserve"> page for students to contact a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representative</w:t>
      </w:r>
    </w:p>
    <w:p w14:paraId="35870ABC" w14:textId="5CCB36D4" w:rsidR="001879D8" w:rsidRPr="007947F3" w:rsidRDefault="00B16792"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lastRenderedPageBreak/>
        <w:t>It h</w:t>
      </w:r>
      <w:r w:rsidR="001879D8">
        <w:rPr>
          <w:rFonts w:ascii="Calibri" w:eastAsia="Calibri" w:hAnsi="Calibri" w:cs="Calibri"/>
          <w:color w:val="000000"/>
        </w:rPr>
        <w:t xml:space="preserve">as an interface that shows student information, student learning progress, </w:t>
      </w:r>
      <w:r w:rsidR="007947F3">
        <w:rPr>
          <w:rFonts w:ascii="Calibri" w:eastAsia="Calibri" w:hAnsi="Calibri" w:cs="Calibri"/>
          <w:color w:val="000000"/>
        </w:rPr>
        <w:t xml:space="preserve">and </w:t>
      </w:r>
      <w:r w:rsidR="001879D8">
        <w:rPr>
          <w:rFonts w:ascii="Calibri" w:eastAsia="Calibri" w:hAnsi="Calibri" w:cs="Calibri"/>
          <w:color w:val="000000"/>
        </w:rPr>
        <w:t>driver notes from training sessions</w:t>
      </w:r>
    </w:p>
    <w:p w14:paraId="006E6973" w14:textId="207B3E90" w:rsidR="007947F3" w:rsidRPr="00F825DC" w:rsidRDefault="007947F3" w:rsidP="006044C7">
      <w:pPr>
        <w:numPr>
          <w:ilvl w:val="1"/>
          <w:numId w:val="5"/>
        </w:numPr>
        <w:pBdr>
          <w:top w:val="nil"/>
          <w:left w:val="nil"/>
          <w:bottom w:val="nil"/>
          <w:right w:val="nil"/>
          <w:between w:val="nil"/>
        </w:pBdr>
        <w:suppressAutoHyphens/>
        <w:spacing w:after="0" w:line="276" w:lineRule="auto"/>
        <w:rPr>
          <w:rFonts w:ascii="Calibri" w:eastAsia="Calibri" w:hAnsi="Calibri" w:cs="Calibri"/>
          <w:b/>
          <w:bCs/>
          <w:color w:val="000000"/>
        </w:rPr>
      </w:pPr>
      <w:r>
        <w:rPr>
          <w:rFonts w:ascii="Calibri" w:eastAsia="Calibri" w:hAnsi="Calibri" w:cs="Calibri"/>
          <w:color w:val="000000"/>
        </w:rPr>
        <w:t>Offers a page with an input form for students (or the secretary) to fill in student information</w:t>
      </w:r>
      <w:r w:rsidR="00954ED9">
        <w:rPr>
          <w:rFonts w:ascii="Calibri" w:eastAsia="Calibri" w:hAnsi="Calibri" w:cs="Calibri"/>
          <w:color w:val="000000"/>
        </w:rPr>
        <w:t xml:space="preserve">, including a way for </w:t>
      </w:r>
      <w:proofErr w:type="spellStart"/>
      <w:r w:rsidR="00954ED9">
        <w:rPr>
          <w:rFonts w:ascii="Calibri" w:eastAsia="Calibri" w:hAnsi="Calibri" w:cs="Calibri"/>
          <w:color w:val="000000"/>
        </w:rPr>
        <w:t>DriverPass</w:t>
      </w:r>
      <w:proofErr w:type="spellEnd"/>
      <w:r w:rsidR="00954ED9">
        <w:rPr>
          <w:rFonts w:ascii="Calibri" w:eastAsia="Calibri" w:hAnsi="Calibri" w:cs="Calibri"/>
          <w:color w:val="000000"/>
        </w:rPr>
        <w:t xml:space="preserve"> to contact the student</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FD33D12" w14:textId="710D113E" w:rsidR="001F5855" w:rsidRDefault="00B42B5B"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system should operate as a web-based application. </w:t>
      </w:r>
    </w:p>
    <w:p w14:paraId="729954EF" w14:textId="06AD57B5" w:rsidR="00902AAD" w:rsidRDefault="00902AAD"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system only needs to be fast enough to function</w:t>
      </w:r>
      <w:r w:rsidR="002D0536">
        <w:rPr>
          <w:rFonts w:ascii="Calibri" w:eastAsia="Calibri" w:hAnsi="Calibri" w:cs="Calibri"/>
          <w:color w:val="000000"/>
        </w:rPr>
        <w:t xml:space="preserve"> comfortably for users, but extreme optimization is </w:t>
      </w:r>
      <w:r w:rsidR="004977F6">
        <w:rPr>
          <w:rFonts w:ascii="Calibri" w:eastAsia="Calibri" w:hAnsi="Calibri" w:cs="Calibri"/>
          <w:color w:val="000000"/>
        </w:rPr>
        <w:t>un</w:t>
      </w:r>
      <w:r w:rsidR="002D0536">
        <w:rPr>
          <w:rFonts w:ascii="Calibri" w:eastAsia="Calibri" w:hAnsi="Calibri" w:cs="Calibri"/>
          <w:color w:val="000000"/>
        </w:rPr>
        <w:t xml:space="preserve">necessary. </w:t>
      </w:r>
      <w:r w:rsidR="004977F6">
        <w:rPr>
          <w:rFonts w:ascii="Calibri" w:eastAsia="Calibri" w:hAnsi="Calibri" w:cs="Calibri"/>
          <w:color w:val="000000"/>
        </w:rPr>
        <w:t>Therefore, please d</w:t>
      </w:r>
      <w:r w:rsidR="002D0536">
        <w:rPr>
          <w:rFonts w:ascii="Calibri" w:eastAsia="Calibri" w:hAnsi="Calibri" w:cs="Calibri"/>
          <w:color w:val="000000"/>
        </w:rPr>
        <w:t xml:space="preserve">o not spend more on an asset than it is worth. </w:t>
      </w:r>
    </w:p>
    <w:p w14:paraId="2A0A904F" w14:textId="650F3271" w:rsidR="002D0536" w:rsidRPr="00E358DC" w:rsidRDefault="002D0536"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be updated on an as-needed basis determined by Liam, the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owner</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5902B1D5" w:rsidR="001F5855" w:rsidRDefault="004977F6"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run on standard browsers such as Mozilla Firefox, Google Chrome, and Microsoft Edge. Ideal additional platforms include the Opera web browser and the mobile variants of all the previously mentioned browsers. </w:t>
      </w:r>
    </w:p>
    <w:p w14:paraId="0334DA21" w14:textId="4E91B400" w:rsidR="006928AC" w:rsidRPr="004D28C8" w:rsidRDefault="006928AC"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w:t>
      </w:r>
      <w:r w:rsidR="00D21EF6">
        <w:rPr>
          <w:rFonts w:ascii="Calibri" w:eastAsia="Calibri" w:hAnsi="Calibri" w:cs="Calibri"/>
          <w:color w:val="000000"/>
        </w:rPr>
        <w:t>system</w:t>
      </w:r>
      <w:r w:rsidR="004A1FD5">
        <w:rPr>
          <w:rFonts w:ascii="Calibri" w:eastAsia="Calibri" w:hAnsi="Calibri" w:cs="Calibri"/>
          <w:color w:val="000000"/>
        </w:rPr>
        <w:t>’</w:t>
      </w:r>
      <w:r w:rsidR="00D21EF6">
        <w:rPr>
          <w:rFonts w:ascii="Calibri" w:eastAsia="Calibri" w:hAnsi="Calibri" w:cs="Calibri"/>
          <w:color w:val="000000"/>
        </w:rPr>
        <w:t>s backend</w:t>
      </w:r>
      <w:r>
        <w:rPr>
          <w:rFonts w:ascii="Calibri" w:eastAsia="Calibri" w:hAnsi="Calibri" w:cs="Calibri"/>
          <w:color w:val="000000"/>
        </w:rPr>
        <w:t xml:space="preserve"> will need a database to support various </w:t>
      </w:r>
      <w:r w:rsidR="00D21EF6">
        <w:rPr>
          <w:rFonts w:ascii="Calibri" w:eastAsia="Calibri" w:hAnsi="Calibri" w:cs="Calibri"/>
          <w:color w:val="000000"/>
        </w:rPr>
        <w:t>application functions</w:t>
      </w:r>
      <w:r w:rsidR="00023C1D">
        <w:rPr>
          <w:rFonts w:ascii="Calibri" w:eastAsia="Calibri" w:hAnsi="Calibri" w:cs="Calibri"/>
          <w:color w:val="000000"/>
        </w:rPr>
        <w:t>,</w:t>
      </w:r>
      <w:r>
        <w:rPr>
          <w:rFonts w:ascii="Calibri" w:eastAsia="Calibri" w:hAnsi="Calibri" w:cs="Calibri"/>
          <w:color w:val="000000"/>
        </w:rPr>
        <w:t xml:space="preserve"> such as maintaining </w:t>
      </w:r>
      <w:r w:rsidR="00023C1D">
        <w:rPr>
          <w:rFonts w:ascii="Calibri" w:eastAsia="Calibri" w:hAnsi="Calibri" w:cs="Calibri"/>
          <w:color w:val="000000"/>
        </w:rPr>
        <w:t xml:space="preserve">student information, learning modules, </w:t>
      </w:r>
      <w:r w:rsidR="00D21EF6">
        <w:rPr>
          <w:rFonts w:ascii="Calibri" w:eastAsia="Calibri" w:hAnsi="Calibri" w:cs="Calibri"/>
          <w:color w:val="000000"/>
        </w:rPr>
        <w:t xml:space="preserve">and scheduling. </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EC83137" w14:textId="075029B7" w:rsidR="001F5855" w:rsidRDefault="00010AB2"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will be distinguished using a role</w:t>
      </w:r>
      <w:r w:rsidR="00223488">
        <w:rPr>
          <w:rFonts w:ascii="Calibri" w:eastAsia="Calibri" w:hAnsi="Calibri" w:cs="Calibri"/>
          <w:color w:val="000000"/>
        </w:rPr>
        <w:t>-</w:t>
      </w:r>
      <w:r>
        <w:rPr>
          <w:rFonts w:ascii="Calibri" w:eastAsia="Calibri" w:hAnsi="Calibri" w:cs="Calibri"/>
          <w:color w:val="000000"/>
        </w:rPr>
        <w:t>based access control matrix (RBAC)</w:t>
      </w:r>
      <w:r w:rsidR="00223488">
        <w:rPr>
          <w:rFonts w:ascii="Calibri" w:eastAsia="Calibri" w:hAnsi="Calibri" w:cs="Calibri"/>
          <w:color w:val="000000"/>
        </w:rPr>
        <w:t xml:space="preserve">. User classifications include admin (Liam), IT officer (Ian), </w:t>
      </w:r>
      <w:r w:rsidR="005A3F10">
        <w:rPr>
          <w:rFonts w:ascii="Calibri" w:eastAsia="Calibri" w:hAnsi="Calibri" w:cs="Calibri"/>
          <w:color w:val="000000"/>
        </w:rPr>
        <w:t>secretary, drivers, and students.</w:t>
      </w:r>
    </w:p>
    <w:p w14:paraId="6F2F8CB6" w14:textId="78003083" w:rsidR="005A3F10" w:rsidRDefault="005A3F10"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nput should be case-sensitive only for passwords. Case sensitivity in any other element is inconsequential.</w:t>
      </w:r>
    </w:p>
    <w:p w14:paraId="56003540" w14:textId="35A4809D" w:rsidR="00B95EDE" w:rsidRDefault="005A3F10"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inform the admin of a problem if </w:t>
      </w:r>
      <w:r w:rsidR="00307F20">
        <w:rPr>
          <w:rFonts w:ascii="Calibri" w:eastAsia="Calibri" w:hAnsi="Calibri" w:cs="Calibri"/>
          <w:color w:val="000000"/>
        </w:rPr>
        <w:t>scheduling conflicts, database errors, or mismatching drop-off and pick-up locations occur</w:t>
      </w:r>
      <w:r w:rsidR="00B95EDE">
        <w:rPr>
          <w:rFonts w:ascii="Calibri" w:eastAsia="Calibri" w:hAnsi="Calibri" w:cs="Calibri"/>
          <w:color w:val="000000"/>
        </w:rPr>
        <w:t>.</w:t>
      </w:r>
    </w:p>
    <w:p w14:paraId="0224ED0E" w14:textId="77777777" w:rsidR="00B95EDE" w:rsidRDefault="00B95EDE" w:rsidP="00B95EDE">
      <w:pPr>
        <w:pBdr>
          <w:top w:val="nil"/>
          <w:left w:val="nil"/>
          <w:bottom w:val="nil"/>
          <w:right w:val="nil"/>
          <w:between w:val="nil"/>
        </w:pBdr>
        <w:suppressAutoHyphens/>
        <w:spacing w:after="0" w:line="240" w:lineRule="auto"/>
        <w:rPr>
          <w:rFonts w:ascii="Calibri" w:eastAsia="Calibri" w:hAnsi="Calibri" w:cs="Calibri"/>
          <w:color w:val="000000"/>
        </w:rPr>
      </w:pPr>
    </w:p>
    <w:p w14:paraId="776DA27D" w14:textId="6107C532" w:rsidR="005A3F10" w:rsidRPr="004D28C8" w:rsidRDefault="00210549" w:rsidP="00B95EDE">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 </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lastRenderedPageBreak/>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3F5F1806" w:rsidR="001F5855" w:rsidRDefault="001973D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ability to perform u</w:t>
      </w:r>
      <w:r w:rsidR="00307F20">
        <w:rPr>
          <w:rFonts w:ascii="Calibri" w:eastAsia="Calibri" w:hAnsi="Calibri" w:cs="Calibri"/>
          <w:color w:val="000000"/>
        </w:rPr>
        <w:t>ser changes should be built into the backend interface</w:t>
      </w:r>
      <w:r>
        <w:rPr>
          <w:rFonts w:ascii="Calibri" w:eastAsia="Calibri" w:hAnsi="Calibri" w:cs="Calibri"/>
          <w:color w:val="000000"/>
        </w:rPr>
        <w:t xml:space="preserve">. Liam does not wish to handle </w:t>
      </w:r>
      <w:r w:rsidR="00E4590B">
        <w:rPr>
          <w:rFonts w:ascii="Calibri" w:eastAsia="Calibri" w:hAnsi="Calibri" w:cs="Calibri"/>
          <w:color w:val="000000"/>
        </w:rPr>
        <w:t xml:space="preserve">the </w:t>
      </w:r>
      <w:r>
        <w:rPr>
          <w:rFonts w:ascii="Calibri" w:eastAsia="Calibri" w:hAnsi="Calibri" w:cs="Calibri"/>
          <w:color w:val="000000"/>
        </w:rPr>
        <w:t xml:space="preserve">technical aspects of the program. </w:t>
      </w:r>
    </w:p>
    <w:p w14:paraId="59F39235" w14:textId="04F57AEF" w:rsidR="00E4590B" w:rsidRDefault="00E4590B"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use up-to-date</w:t>
      </w:r>
      <w:r w:rsidR="00CB4AB5">
        <w:rPr>
          <w:rFonts w:ascii="Calibri" w:eastAsia="Calibri" w:hAnsi="Calibri" w:cs="Calibri"/>
          <w:color w:val="000000"/>
        </w:rPr>
        <w:t xml:space="preserve"> non-experimental features of the programming language chosen (most likely JavaScript, CSS, and HTML) to allow for maximum adaptability </w:t>
      </w:r>
      <w:r w:rsidR="00592019">
        <w:rPr>
          <w:rFonts w:ascii="Calibri" w:eastAsia="Calibri" w:hAnsi="Calibri" w:cs="Calibri"/>
          <w:color w:val="000000"/>
        </w:rPr>
        <w:t xml:space="preserve">in the face of platform updates. Major updates that </w:t>
      </w:r>
      <w:r w:rsidR="00307E70">
        <w:rPr>
          <w:rFonts w:ascii="Calibri" w:eastAsia="Calibri" w:hAnsi="Calibri" w:cs="Calibri"/>
          <w:color w:val="000000"/>
        </w:rPr>
        <w:t>do not allow backward compatibility should notify the administrator and IT officer immediately.</w:t>
      </w:r>
    </w:p>
    <w:p w14:paraId="57AB9C49" w14:textId="354BD132" w:rsidR="00307E70" w:rsidRPr="004D28C8" w:rsidRDefault="00307E70"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T admi</w:t>
      </w:r>
      <w:r w:rsidR="00233EE2">
        <w:rPr>
          <w:rFonts w:ascii="Calibri" w:eastAsia="Calibri" w:hAnsi="Calibri" w:cs="Calibri"/>
          <w:color w:val="000000"/>
        </w:rPr>
        <w:t>n needs permission to update and modify the system.</w:t>
      </w:r>
      <w:r w:rsidR="00C911E2">
        <w:rPr>
          <w:rFonts w:ascii="Calibri" w:eastAsia="Calibri" w:hAnsi="Calibri" w:cs="Calibri"/>
          <w:color w:val="000000"/>
        </w:rPr>
        <w:t xml:space="preserve"> However, the IT admin should not be able to delete anything without admin approval. </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0558F36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w:t>
      </w:r>
      <w:r w:rsidR="004A1FD5">
        <w:rPr>
          <w:rFonts w:ascii="Calibri" w:hAnsi="Calibri" w:cs="Calibri"/>
          <w:i/>
        </w:rPr>
        <w:t>“</w:t>
      </w:r>
      <w:r w:rsidRPr="0073026F">
        <w:rPr>
          <w:rFonts w:ascii="Calibri" w:hAnsi="Calibri" w:cs="Calibri"/>
          <w:i/>
        </w:rPr>
        <w:t>brute force</w:t>
      </w:r>
      <w:r w:rsidR="004A1FD5">
        <w:rPr>
          <w:rFonts w:ascii="Calibri" w:hAnsi="Calibri" w:cs="Calibri"/>
          <w:i/>
        </w:rPr>
        <w:t>”</w:t>
      </w:r>
      <w:r w:rsidRPr="0073026F">
        <w:rPr>
          <w:rFonts w:ascii="Calibri" w:hAnsi="Calibri" w:cs="Calibri"/>
          <w:i/>
        </w:rPr>
        <w:t xml:space="preserve"> hacking attempt? What happens if the user forgets their password? </w:t>
      </w:r>
    </w:p>
    <w:p w14:paraId="4ADD0532" w14:textId="0BC67202" w:rsidR="001F5855" w:rsidRDefault="00B40F2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requirements for a user to log in should include a username</w:t>
      </w:r>
      <w:r w:rsidR="00FC382E">
        <w:rPr>
          <w:rFonts w:ascii="Calibri" w:eastAsia="Calibri" w:hAnsi="Calibri" w:cs="Calibri"/>
          <w:color w:val="000000"/>
        </w:rPr>
        <w:t>, password, and multi</w:t>
      </w:r>
      <w:r w:rsidR="00CD6E3F">
        <w:rPr>
          <w:rFonts w:ascii="Calibri" w:eastAsia="Calibri" w:hAnsi="Calibri" w:cs="Calibri"/>
          <w:color w:val="000000"/>
        </w:rPr>
        <w:t>-</w:t>
      </w:r>
      <w:r w:rsidR="00FC382E">
        <w:rPr>
          <w:rFonts w:ascii="Calibri" w:eastAsia="Calibri" w:hAnsi="Calibri" w:cs="Calibri"/>
          <w:color w:val="000000"/>
        </w:rPr>
        <w:t xml:space="preserve">factor authentication. </w:t>
      </w:r>
    </w:p>
    <w:p w14:paraId="2AC74A13" w14:textId="32190F31" w:rsidR="00CD6E3F" w:rsidRDefault="00CD6E3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ata exchanges should be secured</w:t>
      </w:r>
      <w:r w:rsidR="0008704C">
        <w:rPr>
          <w:rFonts w:ascii="Calibri" w:eastAsia="Calibri" w:hAnsi="Calibri" w:cs="Calibri"/>
          <w:color w:val="000000"/>
        </w:rPr>
        <w:t xml:space="preserve"> through authentication, </w:t>
      </w:r>
      <w:r w:rsidR="00AD2D19">
        <w:rPr>
          <w:rFonts w:ascii="Calibri" w:eastAsia="Calibri" w:hAnsi="Calibri" w:cs="Calibri"/>
          <w:color w:val="000000"/>
        </w:rPr>
        <w:t>encryption, and SSL</w:t>
      </w:r>
      <w:r w:rsidR="00701514">
        <w:rPr>
          <w:rFonts w:ascii="Calibri" w:eastAsia="Calibri" w:hAnsi="Calibri" w:cs="Calibri"/>
          <w:color w:val="000000"/>
        </w:rPr>
        <w:t>-enabled file transfer protocols (FTPS, HTTPS).</w:t>
      </w:r>
    </w:p>
    <w:p w14:paraId="76C1DD59" w14:textId="675B2D57" w:rsidR="00701514" w:rsidRDefault="00701514"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 </w:t>
      </w:r>
      <w:r w:rsidR="002D1EDD">
        <w:rPr>
          <w:rFonts w:ascii="Calibri" w:eastAsia="Calibri" w:hAnsi="Calibri" w:cs="Calibri"/>
          <w:color w:val="000000"/>
        </w:rPr>
        <w:t xml:space="preserve">limit on failed logins should be implemented to reduce the threat of a brute force hack. </w:t>
      </w:r>
      <w:r w:rsidR="00723C60">
        <w:rPr>
          <w:rFonts w:ascii="Calibri" w:eastAsia="Calibri" w:hAnsi="Calibri" w:cs="Calibri"/>
          <w:color w:val="000000"/>
        </w:rPr>
        <w:t xml:space="preserve">After a predetermined number of failed attempts, the administrator should be notified. </w:t>
      </w:r>
    </w:p>
    <w:p w14:paraId="5696411C" w14:textId="76466A1A" w:rsidR="00723C60" w:rsidRPr="004D28C8" w:rsidRDefault="004A1FD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 standard “forgot your password” method should be implemented for end users to reset their passwords automatically</w:t>
      </w:r>
      <w:r w:rsidR="001008C0">
        <w:rPr>
          <w:rFonts w:ascii="Calibri" w:eastAsia="Calibri" w:hAnsi="Calibri" w:cs="Calibri"/>
          <w:color w:val="000000"/>
        </w:rPr>
        <w:t>. It</w:t>
      </w:r>
      <w:r>
        <w:rPr>
          <w:rFonts w:ascii="Calibri" w:eastAsia="Calibri" w:hAnsi="Calibri" w:cs="Calibri"/>
          <w:color w:val="000000"/>
        </w:rPr>
        <w:t xml:space="preserve"> </w:t>
      </w:r>
      <w:r w:rsidR="001008C0">
        <w:rPr>
          <w:rFonts w:ascii="Calibri" w:eastAsia="Calibri" w:hAnsi="Calibri" w:cs="Calibri"/>
          <w:color w:val="000000"/>
        </w:rPr>
        <w:t>should include</w:t>
      </w:r>
      <w:r>
        <w:rPr>
          <w:rFonts w:ascii="Calibri" w:eastAsia="Calibri" w:hAnsi="Calibri" w:cs="Calibri"/>
          <w:color w:val="000000"/>
        </w:rPr>
        <w:t xml:space="preserve"> sending a reset link to the user’s associated email that expires after a preset amount of time. </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1C9B35BA"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Using the information from the scenario, think about the different functions the system needs to provide. Each of your bullets should start with </w:t>
      </w:r>
      <w:r w:rsidR="004A1FD5">
        <w:rPr>
          <w:rFonts w:ascii="Calibri" w:hAnsi="Calibri" w:cs="Calibri"/>
          <w:i/>
        </w:rPr>
        <w:t>“</w:t>
      </w:r>
      <w:r w:rsidRPr="0073026F">
        <w:rPr>
          <w:rFonts w:ascii="Calibri" w:hAnsi="Calibri" w:cs="Calibri"/>
          <w:i/>
        </w:rPr>
        <w:t>The system shall</w:t>
      </w:r>
      <w:r w:rsidR="009462E1">
        <w:rPr>
          <w:rFonts w:ascii="Calibri" w:hAnsi="Calibri" w:cs="Calibri"/>
          <w:i/>
        </w:rPr>
        <w:t xml:space="preserve"> . . .</w:t>
      </w:r>
      <w:r w:rsidR="004A1FD5">
        <w:rPr>
          <w:rFonts w:ascii="Calibri" w:hAnsi="Calibri" w:cs="Calibri"/>
          <w:i/>
        </w:rPr>
        <w:t>”</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w:t>
      </w:r>
      <w:r w:rsidR="004A1FD5">
        <w:rPr>
          <w:rFonts w:ascii="Calibri" w:hAnsi="Calibri" w:cs="Calibri"/>
          <w:i/>
        </w:rPr>
        <w:t>“</w:t>
      </w:r>
      <w:r w:rsidRPr="0073026F">
        <w:rPr>
          <w:rFonts w:ascii="Calibri" w:hAnsi="Calibri" w:cs="Calibri"/>
          <w:i/>
        </w:rPr>
        <w:t>The system shall validate user credentials when logging in.</w:t>
      </w:r>
      <w:r w:rsidR="004A1FD5">
        <w:rPr>
          <w:rFonts w:ascii="Calibri" w:hAnsi="Calibri" w:cs="Calibri"/>
          <w:i/>
        </w:rPr>
        <w:t>”</w:t>
      </w:r>
    </w:p>
    <w:p w14:paraId="6FE6268E" w14:textId="771C60FB" w:rsidR="001F5855" w:rsidRDefault="00071A4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generate reports</w:t>
      </w:r>
      <w:r w:rsidR="00DE7A13">
        <w:rPr>
          <w:rFonts w:ascii="Calibri" w:eastAsia="Calibri" w:hAnsi="Calibri" w:cs="Calibri"/>
          <w:color w:val="000000"/>
        </w:rPr>
        <w:t xml:space="preserve"> that can be exported to Microsoft Excel </w:t>
      </w:r>
    </w:p>
    <w:p w14:paraId="1733794E" w14:textId="54873A7A" w:rsidR="00DE7A13" w:rsidRDefault="00DB3AA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5A2A51">
        <w:rPr>
          <w:rFonts w:ascii="Calibri" w:eastAsia="Calibri" w:hAnsi="Calibri" w:cs="Calibri"/>
          <w:color w:val="000000"/>
        </w:rPr>
        <w:t>implement role-based permissions</w:t>
      </w:r>
      <w:r w:rsidR="00FB10BB">
        <w:rPr>
          <w:rFonts w:ascii="Calibri" w:eastAsia="Calibri" w:hAnsi="Calibri" w:cs="Calibri"/>
          <w:color w:val="000000"/>
        </w:rPr>
        <w:t xml:space="preserve"> for different users (customer, admin, IT officer, secretary, driver)</w:t>
      </w:r>
    </w:p>
    <w:p w14:paraId="2091E213" w14:textId="15B6C57E" w:rsidR="00A45344" w:rsidRDefault="00A45344"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FB10BB">
        <w:rPr>
          <w:rFonts w:ascii="Calibri" w:eastAsia="Calibri" w:hAnsi="Calibri" w:cs="Calibri"/>
          <w:color w:val="000000"/>
        </w:rPr>
        <w:t>permit users to make reservations</w:t>
      </w:r>
    </w:p>
    <w:p w14:paraId="1C06DDC7" w14:textId="029EFD4B" w:rsidR="00FB10BB" w:rsidRDefault="00FB10B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ccept debit and credit transactions</w:t>
      </w:r>
    </w:p>
    <w:p w14:paraId="341DF41D" w14:textId="16ACF409" w:rsidR="00FB10BB" w:rsidRDefault="007A477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w:t>
      </w:r>
      <w:r w:rsidR="001658E7">
        <w:rPr>
          <w:rFonts w:ascii="Calibri" w:eastAsia="Calibri" w:hAnsi="Calibri" w:cs="Calibri"/>
          <w:color w:val="000000"/>
        </w:rPr>
        <w:t xml:space="preserve"> shall provide modular packages</w:t>
      </w:r>
      <w:r w:rsidR="006B7397">
        <w:rPr>
          <w:rFonts w:ascii="Calibri" w:eastAsia="Calibri" w:hAnsi="Calibri" w:cs="Calibri"/>
          <w:color w:val="000000"/>
        </w:rPr>
        <w:t xml:space="preserve"> that can be enabled or disabled as desired</w:t>
      </w:r>
    </w:p>
    <w:p w14:paraId="0FD2F75D" w14:textId="31C3376A" w:rsidR="006B7397" w:rsidRDefault="006B739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971A51">
        <w:rPr>
          <w:rFonts w:ascii="Calibri" w:eastAsia="Calibri" w:hAnsi="Calibri" w:cs="Calibri"/>
          <w:color w:val="000000"/>
        </w:rPr>
        <w:t>require</w:t>
      </w:r>
      <w:r>
        <w:rPr>
          <w:rFonts w:ascii="Calibri" w:eastAsia="Calibri" w:hAnsi="Calibri" w:cs="Calibri"/>
          <w:color w:val="000000"/>
        </w:rPr>
        <w:t xml:space="preserve"> </w:t>
      </w:r>
      <w:r w:rsidR="00971A51">
        <w:rPr>
          <w:rFonts w:ascii="Calibri" w:eastAsia="Calibri" w:hAnsi="Calibri" w:cs="Calibri"/>
          <w:color w:val="000000"/>
        </w:rPr>
        <w:t xml:space="preserve">complete information to be entered </w:t>
      </w:r>
      <w:r w:rsidR="00E62A12">
        <w:rPr>
          <w:rFonts w:ascii="Calibri" w:eastAsia="Calibri" w:hAnsi="Calibri" w:cs="Calibri"/>
          <w:color w:val="000000"/>
        </w:rPr>
        <w:t>for customers</w:t>
      </w:r>
    </w:p>
    <w:p w14:paraId="3E93CE07" w14:textId="21A5E1CE" w:rsidR="00E62A12" w:rsidRDefault="00E62A1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operate within a web browser</w:t>
      </w:r>
    </w:p>
    <w:p w14:paraId="350749CF" w14:textId="78E24146" w:rsidR="00E62A12" w:rsidRDefault="00E62A1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DE1B5B">
        <w:rPr>
          <w:rFonts w:ascii="Calibri" w:eastAsia="Calibri" w:hAnsi="Calibri" w:cs="Calibri"/>
          <w:color w:val="000000"/>
        </w:rPr>
        <w:t>maintain a database for users’ information</w:t>
      </w:r>
    </w:p>
    <w:p w14:paraId="60119F4A" w14:textId="25DC06A9" w:rsidR="00DE1B5B" w:rsidRDefault="00DE1B5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include a notes </w:t>
      </w:r>
      <w:r w:rsidR="00E07B5F">
        <w:rPr>
          <w:rFonts w:ascii="Calibri" w:eastAsia="Calibri" w:hAnsi="Calibri" w:cs="Calibri"/>
          <w:color w:val="000000"/>
        </w:rPr>
        <w:t>section for drivers to record information about students’ lessons</w:t>
      </w:r>
    </w:p>
    <w:p w14:paraId="44F973AE" w14:textId="2E97F91D" w:rsidR="00E07B5F" w:rsidRDefault="00E07B5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offer contact information </w:t>
      </w:r>
      <w:r w:rsidR="00501BD4">
        <w:rPr>
          <w:rFonts w:ascii="Calibri" w:eastAsia="Calibri" w:hAnsi="Calibri" w:cs="Calibri"/>
          <w:color w:val="000000"/>
        </w:rPr>
        <w:t xml:space="preserve">for users to contact </w:t>
      </w:r>
      <w:proofErr w:type="spellStart"/>
      <w:r w:rsidR="00501BD4">
        <w:rPr>
          <w:rFonts w:ascii="Calibri" w:eastAsia="Calibri" w:hAnsi="Calibri" w:cs="Calibri"/>
          <w:color w:val="000000"/>
        </w:rPr>
        <w:t>DriverPass</w:t>
      </w:r>
      <w:proofErr w:type="spellEnd"/>
      <w:r w:rsidR="00F2250A">
        <w:rPr>
          <w:rFonts w:ascii="Calibri" w:eastAsia="Calibri" w:hAnsi="Calibri" w:cs="Calibri"/>
          <w:color w:val="000000"/>
        </w:rPr>
        <w:t xml:space="preserve"> representatives</w:t>
      </w:r>
    </w:p>
    <w:p w14:paraId="6B61F7AA" w14:textId="64DF3476" w:rsidR="001F5855" w:rsidRPr="00506954" w:rsidRDefault="00F5213D" w:rsidP="00927DCE">
      <w:pPr>
        <w:numPr>
          <w:ilvl w:val="0"/>
          <w:numId w:val="2"/>
        </w:numPr>
        <w:pBdr>
          <w:top w:val="nil"/>
          <w:left w:val="nil"/>
          <w:bottom w:val="nil"/>
          <w:right w:val="nil"/>
          <w:between w:val="nil"/>
        </w:pBdr>
        <w:suppressAutoHyphens/>
        <w:spacing w:after="240" w:line="240" w:lineRule="auto"/>
        <w:rPr>
          <w:rFonts w:ascii="Calibri" w:hAnsi="Calibri" w:cs="Calibri"/>
        </w:rPr>
      </w:pPr>
      <w:r w:rsidRPr="00506954">
        <w:rPr>
          <w:rFonts w:ascii="Calibri" w:eastAsia="Calibri" w:hAnsi="Calibri" w:cs="Calibri"/>
          <w:color w:val="000000"/>
        </w:rPr>
        <w:t>The system shall link with the DMV to provide up-to-date</w:t>
      </w:r>
      <w:r w:rsidR="00506954" w:rsidRPr="00506954">
        <w:rPr>
          <w:rFonts w:ascii="Calibri" w:eastAsia="Calibri" w:hAnsi="Calibri" w:cs="Calibri"/>
          <w:color w:val="000000"/>
        </w:rPr>
        <w:t xml:space="preserve"> and accurate information</w:t>
      </w:r>
    </w:p>
    <w:p w14:paraId="28672C1F" w14:textId="77777777" w:rsidR="001F5855" w:rsidRPr="0073026F" w:rsidRDefault="00B56238" w:rsidP="004D28C8">
      <w:pPr>
        <w:pStyle w:val="Heading3"/>
        <w:keepNext w:val="0"/>
        <w:keepLines w:val="0"/>
        <w:suppressAutoHyphens/>
      </w:pPr>
      <w:r w:rsidRPr="0073026F">
        <w:lastRenderedPageBreak/>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18D9AB8E" w:rsidR="001F5855" w:rsidRDefault="005F480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quired sections of the interface</w:t>
      </w:r>
      <w:r w:rsidR="00BE12CD">
        <w:rPr>
          <w:rFonts w:ascii="Calibri" w:eastAsia="Calibri" w:hAnsi="Calibri" w:cs="Calibri"/>
          <w:color w:val="000000"/>
        </w:rPr>
        <w:t xml:space="preserve"> as specified by Liam’s template</w:t>
      </w:r>
      <w:r>
        <w:rPr>
          <w:rFonts w:ascii="Calibri" w:eastAsia="Calibri" w:hAnsi="Calibri" w:cs="Calibri"/>
          <w:color w:val="000000"/>
        </w:rPr>
        <w:t>:</w:t>
      </w:r>
    </w:p>
    <w:p w14:paraId="45A92B00" w14:textId="003D0C7E" w:rsidR="005F4806" w:rsidRDefault="005F4806" w:rsidP="005F4806">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ogo (top of page)</w:t>
      </w:r>
    </w:p>
    <w:p w14:paraId="5C8909A3" w14:textId="2D08D1D4" w:rsidR="005F4806" w:rsidRDefault="005F4806" w:rsidP="005F4806">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nline test progress</w:t>
      </w:r>
    </w:p>
    <w:p w14:paraId="65DF6FF0" w14:textId="7F8A01EF" w:rsidR="005F4806" w:rsidRDefault="005F4806" w:rsidP="005F4806">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 information</w:t>
      </w:r>
    </w:p>
    <w:p w14:paraId="0054CF61" w14:textId="407595AC" w:rsidR="005F4806" w:rsidRDefault="005F4806" w:rsidP="005F4806">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notes</w:t>
      </w:r>
    </w:p>
    <w:p w14:paraId="4BF4CAA6" w14:textId="042F8652" w:rsidR="005F4806" w:rsidRDefault="005F4806" w:rsidP="005F4806">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pecial needs</w:t>
      </w:r>
    </w:p>
    <w:p w14:paraId="7FE3594C" w14:textId="246BEECC" w:rsidR="005F4806" w:rsidRDefault="005F4806" w:rsidP="005F4806">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photo</w:t>
      </w:r>
    </w:p>
    <w:p w14:paraId="406D7114" w14:textId="44B43528" w:rsidR="005F4806" w:rsidRDefault="005F4806" w:rsidP="005F4806">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 photo</w:t>
      </w:r>
    </w:p>
    <w:p w14:paraId="3C8BCB70" w14:textId="0B209703" w:rsidR="00BE12CD" w:rsidRDefault="00A25057" w:rsidP="00BE1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terface should have a navigation bar for ease of access and </w:t>
      </w:r>
      <w:r w:rsidR="002B77DA">
        <w:rPr>
          <w:rFonts w:ascii="Calibri" w:eastAsia="Calibri" w:hAnsi="Calibri" w:cs="Calibri"/>
          <w:color w:val="000000"/>
        </w:rPr>
        <w:t>a more straightforward</w:t>
      </w:r>
      <w:r>
        <w:rPr>
          <w:rFonts w:ascii="Calibri" w:eastAsia="Calibri" w:hAnsi="Calibri" w:cs="Calibri"/>
          <w:color w:val="000000"/>
        </w:rPr>
        <w:t xml:space="preserve"> design</w:t>
      </w:r>
    </w:p>
    <w:p w14:paraId="3EAA74FE" w14:textId="6CB41E6F" w:rsidR="00076570" w:rsidRDefault="00076570" w:rsidP="00BE1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terface should include </w:t>
      </w:r>
      <w:r w:rsidR="000A49FF">
        <w:rPr>
          <w:rFonts w:ascii="Calibri" w:eastAsia="Calibri" w:hAnsi="Calibri" w:cs="Calibri"/>
          <w:color w:val="000000"/>
        </w:rPr>
        <w:t>a section for account settings, such as changing passwords</w:t>
      </w:r>
    </w:p>
    <w:p w14:paraId="593CD6B9" w14:textId="2D2795E6" w:rsidR="002B77DA" w:rsidRDefault="002B77DA" w:rsidP="00BE1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w:t>
      </w:r>
      <w:r w:rsidR="00837E63">
        <w:rPr>
          <w:rFonts w:ascii="Calibri" w:eastAsia="Calibri" w:hAnsi="Calibri" w:cs="Calibri"/>
          <w:color w:val="000000"/>
        </w:rPr>
        <w:t xml:space="preserve">here will be various users for the interface: students, drivers, </w:t>
      </w:r>
      <w:r w:rsidR="00E71821">
        <w:rPr>
          <w:rFonts w:ascii="Calibri" w:eastAsia="Calibri" w:hAnsi="Calibri" w:cs="Calibri"/>
          <w:color w:val="000000"/>
        </w:rPr>
        <w:t xml:space="preserve">and </w:t>
      </w:r>
      <w:r w:rsidR="00837E63">
        <w:rPr>
          <w:rFonts w:ascii="Calibri" w:eastAsia="Calibri" w:hAnsi="Calibri" w:cs="Calibri"/>
          <w:color w:val="000000"/>
        </w:rPr>
        <w:t>admins</w:t>
      </w:r>
      <w:r w:rsidR="00E71821">
        <w:rPr>
          <w:rFonts w:ascii="Calibri" w:eastAsia="Calibri" w:hAnsi="Calibri" w:cs="Calibri"/>
          <w:color w:val="000000"/>
        </w:rPr>
        <w:t xml:space="preserve">. The needs </w:t>
      </w:r>
      <w:r w:rsidR="0099768D">
        <w:rPr>
          <w:rFonts w:ascii="Calibri" w:eastAsia="Calibri" w:hAnsi="Calibri" w:cs="Calibri"/>
          <w:color w:val="000000"/>
        </w:rPr>
        <w:t>of</w:t>
      </w:r>
      <w:r w:rsidR="00E71821">
        <w:rPr>
          <w:rFonts w:ascii="Calibri" w:eastAsia="Calibri" w:hAnsi="Calibri" w:cs="Calibri"/>
          <w:color w:val="000000"/>
        </w:rPr>
        <w:t xml:space="preserve"> each user are below. </w:t>
      </w:r>
    </w:p>
    <w:p w14:paraId="13DFBF55" w14:textId="724AAD90" w:rsidR="00E71821" w:rsidRDefault="00E71821" w:rsidP="00E71821">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w:t>
      </w:r>
    </w:p>
    <w:p w14:paraId="099BB75C" w14:textId="56552C39" w:rsidR="00EF1939" w:rsidRDefault="00EF1939" w:rsidP="00EF1939">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ad driver notes</w:t>
      </w:r>
    </w:p>
    <w:p w14:paraId="201FE9BF" w14:textId="1918276E" w:rsidR="00EF1939" w:rsidRDefault="00EF1939" w:rsidP="00EF1939">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pdate personal information</w:t>
      </w:r>
    </w:p>
    <w:p w14:paraId="6EF9E3C0" w14:textId="5526C822" w:rsidR="00EF1939" w:rsidRDefault="00EF1939" w:rsidP="00EF1939">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pload personal photo</w:t>
      </w:r>
    </w:p>
    <w:p w14:paraId="51048B6F" w14:textId="3788C1CF" w:rsidR="00EF1939" w:rsidRDefault="00EF1939" w:rsidP="00EF1939">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ccess learning modules</w:t>
      </w:r>
    </w:p>
    <w:p w14:paraId="0B0393AE" w14:textId="7B1B83B0" w:rsidR="00EF1939" w:rsidRDefault="00FD7822" w:rsidP="00EF1939">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quest appointments</w:t>
      </w:r>
    </w:p>
    <w:p w14:paraId="072763DD" w14:textId="68E83127" w:rsidR="00FD7822" w:rsidRDefault="00FD7822" w:rsidP="00FD7822">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s</w:t>
      </w:r>
    </w:p>
    <w:p w14:paraId="12742DBE" w14:textId="0910B761" w:rsidR="00FD7822" w:rsidRDefault="00FD7822" w:rsidP="00FD7822">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earch </w:t>
      </w:r>
      <w:r w:rsidR="0099768D">
        <w:rPr>
          <w:rFonts w:ascii="Calibri" w:eastAsia="Calibri" w:hAnsi="Calibri" w:cs="Calibri"/>
          <w:color w:val="000000"/>
        </w:rPr>
        <w:t>individual students</w:t>
      </w:r>
    </w:p>
    <w:p w14:paraId="7B556E7D" w14:textId="47E5FC30" w:rsidR="0099768D" w:rsidRDefault="0099768D" w:rsidP="00FD7822">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reate and modify notes for students’ practice sessions</w:t>
      </w:r>
    </w:p>
    <w:p w14:paraId="56877F78" w14:textId="20689747" w:rsidR="0099768D" w:rsidRDefault="00076570" w:rsidP="00FD7822">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pload driver photo</w:t>
      </w:r>
    </w:p>
    <w:p w14:paraId="10CA517C" w14:textId="3424EC8F" w:rsidR="000A49FF" w:rsidRDefault="000A49FF" w:rsidP="000A49FF">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mins</w:t>
      </w:r>
    </w:p>
    <w:p w14:paraId="52F7FE59" w14:textId="75545D91" w:rsidR="000A49FF" w:rsidRDefault="00A01169" w:rsidP="000A49FF">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arch individual students</w:t>
      </w:r>
    </w:p>
    <w:p w14:paraId="693A0150" w14:textId="0FFCA6E3" w:rsidR="00A01169" w:rsidRDefault="00A01169" w:rsidP="000A49FF">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odify user account status</w:t>
      </w:r>
    </w:p>
    <w:p w14:paraId="57F50395" w14:textId="53D058AC" w:rsidR="00A01169" w:rsidRDefault="00A01169" w:rsidP="000A49FF">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set users’ passwords</w:t>
      </w:r>
    </w:p>
    <w:p w14:paraId="7D2925E8" w14:textId="4AF53779" w:rsidR="00A01169" w:rsidRDefault="00A01169" w:rsidP="000A49FF">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reate</w:t>
      </w:r>
      <w:r w:rsidR="00A95FF0">
        <w:rPr>
          <w:rFonts w:ascii="Calibri" w:eastAsia="Calibri" w:hAnsi="Calibri" w:cs="Calibri"/>
          <w:color w:val="000000"/>
        </w:rPr>
        <w:t>, modify, and delete</w:t>
      </w:r>
      <w:r>
        <w:rPr>
          <w:rFonts w:ascii="Calibri" w:eastAsia="Calibri" w:hAnsi="Calibri" w:cs="Calibri"/>
          <w:color w:val="000000"/>
        </w:rPr>
        <w:t xml:space="preserve"> appointment</w:t>
      </w:r>
      <w:r w:rsidR="00A95FF0">
        <w:rPr>
          <w:rFonts w:ascii="Calibri" w:eastAsia="Calibri" w:hAnsi="Calibri" w:cs="Calibri"/>
          <w:color w:val="000000"/>
        </w:rPr>
        <w:t>s for in-person training sessions</w:t>
      </w:r>
    </w:p>
    <w:p w14:paraId="7A5C1297" w14:textId="78390B2E" w:rsidR="00A95FF0" w:rsidRDefault="00A95FF0" w:rsidP="000A49FF">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Generate and download reports</w:t>
      </w:r>
    </w:p>
    <w:p w14:paraId="2F16CE13" w14:textId="2B21D950" w:rsidR="004C14B6" w:rsidRPr="004D28C8" w:rsidRDefault="004C14B6" w:rsidP="004C14B6">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will interact with the interface via a web browser. Therefore, mobile web browser functionality would be optimal but is not required. </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10166F3D" w:rsidR="001F5855" w:rsidRDefault="004C14B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have access to a computer </w:t>
      </w:r>
    </w:p>
    <w:p w14:paraId="3560006D" w14:textId="60B5AD9E" w:rsidR="004C14B6" w:rsidRDefault="005F1B8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w:t>
      </w:r>
      <w:r w:rsidR="004C14B6">
        <w:rPr>
          <w:rFonts w:ascii="Calibri" w:eastAsia="Calibri" w:hAnsi="Calibri" w:cs="Calibri"/>
          <w:color w:val="000000"/>
        </w:rPr>
        <w:t xml:space="preserve"> have a debit or credit card</w:t>
      </w:r>
    </w:p>
    <w:p w14:paraId="0A78AF9F" w14:textId="3EC1FF90" w:rsidR="005F1B8A" w:rsidRDefault="003E6E1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w:t>
      </w:r>
      <w:r w:rsidR="005F1B8A">
        <w:rPr>
          <w:rFonts w:ascii="Calibri" w:eastAsia="Calibri" w:hAnsi="Calibri" w:cs="Calibri"/>
          <w:color w:val="000000"/>
        </w:rPr>
        <w:t xml:space="preserve"> are familiar with technology </w:t>
      </w:r>
    </w:p>
    <w:p w14:paraId="52632383" w14:textId="12D732C5" w:rsidR="003E6E1E" w:rsidRPr="007241E5" w:rsidRDefault="00506954" w:rsidP="00927DCE">
      <w:pPr>
        <w:numPr>
          <w:ilvl w:val="0"/>
          <w:numId w:val="2"/>
        </w:numPr>
        <w:pBdr>
          <w:top w:val="nil"/>
          <w:left w:val="nil"/>
          <w:bottom w:val="nil"/>
          <w:right w:val="nil"/>
          <w:between w:val="nil"/>
        </w:pBdr>
        <w:suppressAutoHyphens/>
        <w:spacing w:after="240" w:line="240" w:lineRule="auto"/>
        <w:rPr>
          <w:rFonts w:ascii="Calibri" w:hAnsi="Calibri" w:cs="Calibri"/>
        </w:rPr>
      </w:pPr>
      <w:r w:rsidRPr="007241E5">
        <w:rPr>
          <w:rFonts w:ascii="Calibri" w:eastAsia="Calibri" w:hAnsi="Calibri" w:cs="Calibri"/>
          <w:color w:val="000000"/>
        </w:rPr>
        <w:t xml:space="preserve">Liam </w:t>
      </w:r>
      <w:r w:rsidR="007241E5">
        <w:rPr>
          <w:rFonts w:ascii="Calibri" w:eastAsia="Calibri" w:hAnsi="Calibri" w:cs="Calibri"/>
          <w:color w:val="000000"/>
        </w:rPr>
        <w:t xml:space="preserve">or Ian </w:t>
      </w:r>
      <w:r w:rsidRPr="007241E5">
        <w:rPr>
          <w:rFonts w:ascii="Calibri" w:eastAsia="Calibri" w:hAnsi="Calibri" w:cs="Calibri"/>
          <w:color w:val="000000"/>
        </w:rPr>
        <w:t xml:space="preserve">is comfortable with </w:t>
      </w:r>
      <w:r w:rsidR="007241E5" w:rsidRPr="007241E5">
        <w:rPr>
          <w:rFonts w:ascii="Calibri" w:eastAsia="Calibri" w:hAnsi="Calibri" w:cs="Calibri"/>
          <w:color w:val="000000"/>
        </w:rPr>
        <w:t xml:space="preserve">backend technologies </w:t>
      </w:r>
      <w:r w:rsidR="007241E5">
        <w:rPr>
          <w:rFonts w:ascii="Calibri" w:eastAsia="Calibri" w:hAnsi="Calibri" w:cs="Calibri"/>
          <w:color w:val="000000"/>
        </w:rPr>
        <w:t>such as Microsoft Azure or Amazon Web Services</w:t>
      </w:r>
    </w:p>
    <w:p w14:paraId="48D0557E" w14:textId="77777777" w:rsidR="003E6E1E" w:rsidRPr="0073026F" w:rsidRDefault="003E6E1E"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lastRenderedPageBreak/>
        <w:t>Limitations</w:t>
      </w:r>
    </w:p>
    <w:p w14:paraId="0613E67F" w14:textId="77777777" w:rsidR="001F5855" w:rsidRPr="0073026F" w:rsidRDefault="00B56238" w:rsidP="00E45FB3">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596D142A" w14:textId="0F011321" w:rsidR="00E45FB3" w:rsidRDefault="00635689" w:rsidP="00E45FB3">
      <w:pPr>
        <w:numPr>
          <w:ilvl w:val="0"/>
          <w:numId w:val="3"/>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The system</w:t>
      </w:r>
      <w:r w:rsidR="003F4AFE">
        <w:rPr>
          <w:rFonts w:ascii="Calibri" w:eastAsia="Calibri" w:hAnsi="Calibri" w:cs="Calibri"/>
          <w:color w:val="000000"/>
        </w:rPr>
        <w:t xml:space="preserve"> </w:t>
      </w:r>
      <w:r w:rsidR="00F23496">
        <w:rPr>
          <w:rFonts w:ascii="Calibri" w:eastAsia="Calibri" w:hAnsi="Calibri" w:cs="Calibri"/>
          <w:color w:val="000000"/>
        </w:rPr>
        <w:t>cannot easily and reasonably be converted into a mobile application</w:t>
      </w:r>
    </w:p>
    <w:p w14:paraId="4FFE363A" w14:textId="5E117763" w:rsidR="00E45FB3" w:rsidRPr="00E45FB3" w:rsidRDefault="00E45FB3" w:rsidP="00E45FB3">
      <w:pPr>
        <w:numPr>
          <w:ilvl w:val="0"/>
          <w:numId w:val="3"/>
        </w:numPr>
        <w:pBdr>
          <w:top w:val="nil"/>
          <w:left w:val="nil"/>
          <w:bottom w:val="nil"/>
          <w:right w:val="nil"/>
          <w:between w:val="nil"/>
        </w:pBdr>
        <w:suppressAutoHyphens/>
        <w:spacing w:after="240" w:line="240" w:lineRule="auto"/>
        <w:rPr>
          <w:rFonts w:ascii="Calibri" w:hAnsi="Calibri" w:cs="Calibri"/>
        </w:rPr>
      </w:pPr>
      <w:r>
        <w:rPr>
          <w:rFonts w:ascii="Calibri" w:hAnsi="Calibri" w:cs="Calibri"/>
        </w:rPr>
        <w:t xml:space="preserve">A small team limits the </w:t>
      </w:r>
      <w:r w:rsidR="00DF12D8">
        <w:rPr>
          <w:rFonts w:ascii="Calibri" w:hAnsi="Calibri" w:cs="Calibri"/>
        </w:rPr>
        <w:t>timeline for the project</w:t>
      </w:r>
    </w:p>
    <w:p w14:paraId="1B58996A" w14:textId="77777777" w:rsidR="001F5855" w:rsidRPr="0073026F" w:rsidRDefault="00B56238" w:rsidP="00E45FB3">
      <w:pPr>
        <w:pStyle w:val="Heading3"/>
        <w:keepNext w:val="0"/>
        <w:keepLines w:val="0"/>
        <w:suppressAutoHyphens/>
        <w:spacing w:line="240" w:lineRule="auto"/>
      </w:pPr>
      <w:r w:rsidRPr="0073026F">
        <w:t xml:space="preserve">Gantt </w:t>
      </w:r>
      <w:r w:rsidR="009462E1">
        <w:t>C</w:t>
      </w:r>
      <w:r w:rsidR="009462E1" w:rsidRPr="0073026F">
        <w:t>hart</w:t>
      </w:r>
    </w:p>
    <w:p w14:paraId="310228BD" w14:textId="77777777" w:rsidR="001F5855" w:rsidRPr="0073026F" w:rsidRDefault="00B56238" w:rsidP="00E45FB3">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578F8C70" w14:textId="5E954340" w:rsidR="00927DCE" w:rsidRPr="0073026F" w:rsidRDefault="00BB0AB4" w:rsidP="00C924BA">
      <w:pPr>
        <w:suppressAutoHyphens/>
        <w:spacing w:after="0" w:line="240" w:lineRule="auto"/>
        <w:rPr>
          <w:rFonts w:ascii="Calibri" w:hAnsi="Calibri" w:cs="Calibri"/>
        </w:rPr>
      </w:pPr>
      <w:r>
        <w:rPr>
          <w:rFonts w:ascii="Calibri" w:hAnsi="Calibri" w:cs="Calibri"/>
          <w:noProof/>
        </w:rPr>
        <w:drawing>
          <wp:inline distT="0" distB="0" distL="0" distR="0" wp14:anchorId="1F41D4E7" wp14:editId="4F23C74C">
            <wp:extent cx="5943600" cy="4592955"/>
            <wp:effectExtent l="0" t="0" r="0" b="0"/>
            <wp:docPr id="2" name="Picture 2"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DF2D2" w14:textId="77777777" w:rsidR="00176EE9" w:rsidRDefault="00176EE9">
      <w:pPr>
        <w:spacing w:after="0" w:line="240" w:lineRule="auto"/>
      </w:pPr>
      <w:r>
        <w:separator/>
      </w:r>
    </w:p>
  </w:endnote>
  <w:endnote w:type="continuationSeparator" w:id="0">
    <w:p w14:paraId="24231EDA" w14:textId="77777777" w:rsidR="00176EE9" w:rsidRDefault="00176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05EB7" w14:textId="77777777" w:rsidR="00176EE9" w:rsidRDefault="00176EE9">
      <w:pPr>
        <w:spacing w:after="0" w:line="240" w:lineRule="auto"/>
      </w:pPr>
      <w:r>
        <w:separator/>
      </w:r>
    </w:p>
  </w:footnote>
  <w:footnote w:type="continuationSeparator" w:id="0">
    <w:p w14:paraId="28E5CE8E" w14:textId="77777777" w:rsidR="00176EE9" w:rsidRDefault="00176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230593">
    <w:abstractNumId w:val="5"/>
  </w:num>
  <w:num w:numId="2" w16cid:durableId="1288657434">
    <w:abstractNumId w:val="2"/>
  </w:num>
  <w:num w:numId="3" w16cid:durableId="709453334">
    <w:abstractNumId w:val="4"/>
  </w:num>
  <w:num w:numId="4" w16cid:durableId="624237332">
    <w:abstractNumId w:val="1"/>
  </w:num>
  <w:num w:numId="5" w16cid:durableId="1916863348">
    <w:abstractNumId w:val="0"/>
  </w:num>
  <w:num w:numId="6" w16cid:durableId="15287119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xMrK0MLS0MDU3sjRU0lEKTi0uzszPAykwqgUA1iQs/iwAAAA="/>
  </w:docVars>
  <w:rsids>
    <w:rsidRoot w:val="001F5855"/>
    <w:rsid w:val="000058FB"/>
    <w:rsid w:val="00010AB2"/>
    <w:rsid w:val="00023C1D"/>
    <w:rsid w:val="00071A4C"/>
    <w:rsid w:val="00076570"/>
    <w:rsid w:val="0008704C"/>
    <w:rsid w:val="000A49FF"/>
    <w:rsid w:val="000B78EB"/>
    <w:rsid w:val="000C276D"/>
    <w:rsid w:val="001008C0"/>
    <w:rsid w:val="0014411C"/>
    <w:rsid w:val="001658E7"/>
    <w:rsid w:val="001701AA"/>
    <w:rsid w:val="00176EE9"/>
    <w:rsid w:val="001879D8"/>
    <w:rsid w:val="001973DA"/>
    <w:rsid w:val="001F4499"/>
    <w:rsid w:val="001F5855"/>
    <w:rsid w:val="00210549"/>
    <w:rsid w:val="00223488"/>
    <w:rsid w:val="00233EE2"/>
    <w:rsid w:val="0027235C"/>
    <w:rsid w:val="002B77DA"/>
    <w:rsid w:val="002D0536"/>
    <w:rsid w:val="002D1EDD"/>
    <w:rsid w:val="002F7D57"/>
    <w:rsid w:val="003017D8"/>
    <w:rsid w:val="00307E70"/>
    <w:rsid w:val="00307F20"/>
    <w:rsid w:val="003175A8"/>
    <w:rsid w:val="003E6E1E"/>
    <w:rsid w:val="003F4AFE"/>
    <w:rsid w:val="004163EC"/>
    <w:rsid w:val="0042081F"/>
    <w:rsid w:val="004431A8"/>
    <w:rsid w:val="00473DD7"/>
    <w:rsid w:val="004977F6"/>
    <w:rsid w:val="004A1FD5"/>
    <w:rsid w:val="004A2378"/>
    <w:rsid w:val="004A24BF"/>
    <w:rsid w:val="004A5BC9"/>
    <w:rsid w:val="004C14B6"/>
    <w:rsid w:val="004C6BAB"/>
    <w:rsid w:val="004D28C8"/>
    <w:rsid w:val="00501BD4"/>
    <w:rsid w:val="00506954"/>
    <w:rsid w:val="0051087E"/>
    <w:rsid w:val="00521FF5"/>
    <w:rsid w:val="00525015"/>
    <w:rsid w:val="005750A1"/>
    <w:rsid w:val="00592019"/>
    <w:rsid w:val="005A2A51"/>
    <w:rsid w:val="005A3F10"/>
    <w:rsid w:val="005A6759"/>
    <w:rsid w:val="005A747E"/>
    <w:rsid w:val="005A76D5"/>
    <w:rsid w:val="005F1B8A"/>
    <w:rsid w:val="005F4806"/>
    <w:rsid w:val="006044C7"/>
    <w:rsid w:val="00635689"/>
    <w:rsid w:val="006928AC"/>
    <w:rsid w:val="00692EE7"/>
    <w:rsid w:val="006B0ACA"/>
    <w:rsid w:val="006B7397"/>
    <w:rsid w:val="006C4A4E"/>
    <w:rsid w:val="006C7A08"/>
    <w:rsid w:val="00701514"/>
    <w:rsid w:val="00723C60"/>
    <w:rsid w:val="007241E5"/>
    <w:rsid w:val="0073026F"/>
    <w:rsid w:val="00790067"/>
    <w:rsid w:val="007947F3"/>
    <w:rsid w:val="007A4775"/>
    <w:rsid w:val="007C389C"/>
    <w:rsid w:val="007E1474"/>
    <w:rsid w:val="008064DE"/>
    <w:rsid w:val="00837E63"/>
    <w:rsid w:val="008612FB"/>
    <w:rsid w:val="0087013E"/>
    <w:rsid w:val="008944E3"/>
    <w:rsid w:val="008F0A04"/>
    <w:rsid w:val="008F277B"/>
    <w:rsid w:val="00902AAD"/>
    <w:rsid w:val="00907C0B"/>
    <w:rsid w:val="009231F4"/>
    <w:rsid w:val="00927DCE"/>
    <w:rsid w:val="00941A07"/>
    <w:rsid w:val="009462E1"/>
    <w:rsid w:val="00954ED9"/>
    <w:rsid w:val="00971A51"/>
    <w:rsid w:val="00983D88"/>
    <w:rsid w:val="0099768D"/>
    <w:rsid w:val="009F31CD"/>
    <w:rsid w:val="00A01169"/>
    <w:rsid w:val="00A05518"/>
    <w:rsid w:val="00A10C6D"/>
    <w:rsid w:val="00A11CEA"/>
    <w:rsid w:val="00A25057"/>
    <w:rsid w:val="00A45344"/>
    <w:rsid w:val="00A95FF0"/>
    <w:rsid w:val="00AA3030"/>
    <w:rsid w:val="00AA4FE3"/>
    <w:rsid w:val="00AD2D19"/>
    <w:rsid w:val="00AD74CA"/>
    <w:rsid w:val="00AE38B2"/>
    <w:rsid w:val="00B16792"/>
    <w:rsid w:val="00B40F20"/>
    <w:rsid w:val="00B42B5B"/>
    <w:rsid w:val="00B56238"/>
    <w:rsid w:val="00B704F1"/>
    <w:rsid w:val="00B81B44"/>
    <w:rsid w:val="00B9377E"/>
    <w:rsid w:val="00B95EDE"/>
    <w:rsid w:val="00BB0AB4"/>
    <w:rsid w:val="00BB2215"/>
    <w:rsid w:val="00BB654A"/>
    <w:rsid w:val="00BD3116"/>
    <w:rsid w:val="00BE12CD"/>
    <w:rsid w:val="00BE434A"/>
    <w:rsid w:val="00BF0D91"/>
    <w:rsid w:val="00C4115E"/>
    <w:rsid w:val="00C865DB"/>
    <w:rsid w:val="00C86AE3"/>
    <w:rsid w:val="00C911E2"/>
    <w:rsid w:val="00C924BA"/>
    <w:rsid w:val="00CB4AB5"/>
    <w:rsid w:val="00CC14A5"/>
    <w:rsid w:val="00CD6E3F"/>
    <w:rsid w:val="00D014E4"/>
    <w:rsid w:val="00D05FC9"/>
    <w:rsid w:val="00D1613F"/>
    <w:rsid w:val="00D21EF6"/>
    <w:rsid w:val="00D3016E"/>
    <w:rsid w:val="00D718FB"/>
    <w:rsid w:val="00D8447E"/>
    <w:rsid w:val="00DB3AA3"/>
    <w:rsid w:val="00DB6027"/>
    <w:rsid w:val="00DC4425"/>
    <w:rsid w:val="00DE1B5B"/>
    <w:rsid w:val="00DE7A13"/>
    <w:rsid w:val="00DF12D8"/>
    <w:rsid w:val="00E01E7C"/>
    <w:rsid w:val="00E07B5F"/>
    <w:rsid w:val="00E358DC"/>
    <w:rsid w:val="00E4590B"/>
    <w:rsid w:val="00E45FB3"/>
    <w:rsid w:val="00E62A12"/>
    <w:rsid w:val="00E66BFA"/>
    <w:rsid w:val="00E71821"/>
    <w:rsid w:val="00E74869"/>
    <w:rsid w:val="00EC2565"/>
    <w:rsid w:val="00EF1939"/>
    <w:rsid w:val="00F05438"/>
    <w:rsid w:val="00F2250A"/>
    <w:rsid w:val="00F23496"/>
    <w:rsid w:val="00F26C1F"/>
    <w:rsid w:val="00F356B5"/>
    <w:rsid w:val="00F5213D"/>
    <w:rsid w:val="00F71900"/>
    <w:rsid w:val="00F825DC"/>
    <w:rsid w:val="00FB10BB"/>
    <w:rsid w:val="00FB2D56"/>
    <w:rsid w:val="00FC382E"/>
    <w:rsid w:val="00FD7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916</TotalTime>
  <Pages>6</Pages>
  <Words>1760</Words>
  <Characters>1003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Austin Frey</cp:lastModifiedBy>
  <cp:revision>145</cp:revision>
  <dcterms:created xsi:type="dcterms:W3CDTF">2020-01-15T13:03:00Z</dcterms:created>
  <dcterms:modified xsi:type="dcterms:W3CDTF">2022-08-01T19:04:00Z</dcterms:modified>
</cp:coreProperties>
</file>